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310105BD" w:rsidR="002F29A7" w:rsidRPr="00AD69A4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AD69A4">
        <w:rPr>
          <w:rFonts w:asciiTheme="minorHAnsi" w:hAnsiTheme="minorHAnsi" w:cstheme="minorHAnsi"/>
          <w:color w:val="FF595E"/>
        </w:rPr>
        <w:t xml:space="preserve">Workplace Assessment Task </w:t>
      </w:r>
      <w:r w:rsidR="002A0F2B">
        <w:rPr>
          <w:rFonts w:asciiTheme="minorHAnsi" w:hAnsiTheme="minorHAnsi" w:cstheme="minorHAnsi"/>
          <w:color w:val="FF595E"/>
        </w:rPr>
        <w:t>3</w:t>
      </w:r>
      <w:r w:rsidRPr="00AD69A4">
        <w:rPr>
          <w:rFonts w:asciiTheme="minorHAnsi" w:hAnsiTheme="minorHAnsi" w:cstheme="minorHAnsi"/>
          <w:color w:val="FF595E"/>
        </w:rPr>
        <w:t xml:space="preserve"> – </w:t>
      </w:r>
      <w:r w:rsidR="002A22AD" w:rsidRPr="00AD69A4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186402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186402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602C34F4" w:rsidR="001F02AF" w:rsidRPr="00AD69A4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</w:t>
      </w:r>
      <w:r w:rsidR="001F02AF" w:rsidRPr="00AD69A4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Assessment Task </w:t>
      </w:r>
      <w:r w:rsidR="002A0F2B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1F02AF" w:rsidRPr="00AD69A4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0ECBE60D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D69A4">
        <w:rPr>
          <w:rFonts w:cstheme="minorHAnsi"/>
          <w:color w:val="404040" w:themeColor="text1" w:themeTint="BF"/>
          <w:sz w:val="20"/>
          <w:szCs w:val="20"/>
        </w:rPr>
        <w:t>This form is to be completed by the candidate’s assessor to document their observations on the candidate’s performance in Workplace Assessment Task</w:t>
      </w:r>
      <w:r w:rsidR="00AD69A4" w:rsidRPr="00AD69A4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2A0F2B">
        <w:rPr>
          <w:rFonts w:cstheme="minorHAnsi"/>
          <w:color w:val="404040" w:themeColor="text1" w:themeTint="BF"/>
          <w:sz w:val="20"/>
          <w:szCs w:val="20"/>
        </w:rPr>
        <w:t>3</w:t>
      </w:r>
      <w:r w:rsidRPr="00AD69A4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BB8A056" w14:textId="0F460239" w:rsidR="004D3B6C" w:rsidRDefault="002F29A7" w:rsidP="00FE47E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7D1538">
        <w:rPr>
          <w:rFonts w:cstheme="minorHAnsi"/>
          <w:color w:val="404040" w:themeColor="text1" w:themeTint="BF"/>
          <w:sz w:val="20"/>
          <w:szCs w:val="20"/>
        </w:rPr>
        <w:t xml:space="preserve">provide community </w:t>
      </w:r>
      <w:r w:rsidR="002F30D9" w:rsidRPr="002F30D9">
        <w:rPr>
          <w:rFonts w:cstheme="minorHAnsi"/>
          <w:color w:val="404040" w:themeColor="text1" w:themeTint="BF"/>
          <w:sz w:val="20"/>
          <w:szCs w:val="20"/>
        </w:rPr>
        <w:t xml:space="preserve">options that will meet the needs and preferences of the two persons with disability that </w:t>
      </w:r>
      <w:r w:rsidR="002F30D9">
        <w:rPr>
          <w:rFonts w:cstheme="minorHAnsi"/>
          <w:color w:val="404040" w:themeColor="text1" w:themeTint="BF"/>
          <w:sz w:val="20"/>
          <w:szCs w:val="20"/>
        </w:rPr>
        <w:t>they</w:t>
      </w:r>
      <w:r w:rsidR="002F30D9" w:rsidRPr="002F30D9">
        <w:rPr>
          <w:rFonts w:cstheme="minorHAnsi"/>
          <w:color w:val="404040" w:themeColor="text1" w:themeTint="BF"/>
          <w:sz w:val="20"/>
          <w:szCs w:val="20"/>
        </w:rPr>
        <w:t xml:space="preserve"> are supporting.</w:t>
      </w:r>
    </w:p>
    <w:p w14:paraId="5B8D02B4" w14:textId="391D2B31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7423E714" w14:textId="77777777" w:rsidR="00FF0193" w:rsidRPr="00FF0193" w:rsidRDefault="00FF0193" w:rsidP="000D5A35">
      <w:pPr>
        <w:pStyle w:val="ListParagraph"/>
        <w:numPr>
          <w:ilvl w:val="0"/>
          <w:numId w:val="4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F0193">
        <w:rPr>
          <w:rFonts w:cstheme="minorHAnsi"/>
          <w:color w:val="404040" w:themeColor="text1" w:themeTint="BF"/>
          <w:sz w:val="20"/>
          <w:szCs w:val="20"/>
        </w:rPr>
        <w:t>Practical knowledge of community participation options, networks and services</w:t>
      </w:r>
    </w:p>
    <w:p w14:paraId="2064DC62" w14:textId="5032D08C" w:rsidR="00FF0193" w:rsidRPr="00FF0193" w:rsidRDefault="00FF0193" w:rsidP="000D5A35">
      <w:pPr>
        <w:pStyle w:val="ListParagraph"/>
        <w:numPr>
          <w:ilvl w:val="0"/>
          <w:numId w:val="4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F0193">
        <w:rPr>
          <w:rFonts w:cstheme="minorHAnsi"/>
          <w:color w:val="404040" w:themeColor="text1" w:themeTint="BF"/>
          <w:sz w:val="20"/>
          <w:szCs w:val="20"/>
        </w:rPr>
        <w:t xml:space="preserve">Practical skills relevant to </w:t>
      </w:r>
      <w:r w:rsidR="00AC6C95" w:rsidRPr="00AC6C95">
        <w:rPr>
          <w:rFonts w:cstheme="minorHAnsi"/>
          <w:color w:val="404040" w:themeColor="text1" w:themeTint="BF"/>
          <w:sz w:val="20"/>
          <w:szCs w:val="20"/>
        </w:rPr>
        <w:t>assisting persons with disability in identifying community options that will meet their needs and preferences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3E14CBC3" w14:textId="7B1CDFBD" w:rsidR="00812346" w:rsidRDefault="00812346" w:rsidP="0081234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12346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 w:rsidR="00F270F5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812346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4BC99C41" w14:textId="7F2ED5F0" w:rsidR="00A718D3" w:rsidRPr="00A718D3" w:rsidRDefault="00A718D3" w:rsidP="00A718D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42D256E4" w:rsidR="00AE719F" w:rsidRPr="005620D3" w:rsidRDefault="00AE719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4E60C94" w14:textId="77777777" w:rsidR="0063069C" w:rsidRDefault="0063069C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7F93D1D6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2F0ED849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</w:t>
      </w:r>
    </w:p>
    <w:p w14:paraId="0584221B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7531B62" w14:textId="77777777" w:rsidR="0063069C" w:rsidRDefault="0063069C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4A923DA1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987A984" w14:textId="7D2EEA0F" w:rsidR="0097784A" w:rsidRDefault="0097784A">
      <w:pPr>
        <w:rPr>
          <w:color w:val="404040" w:themeColor="text1" w:themeTint="BF"/>
        </w:rPr>
      </w:pPr>
    </w:p>
    <w:p w14:paraId="493E8CBE" w14:textId="1B4F25EA" w:rsidR="005F4237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9B7019" w:rsidRPr="005620D3" w14:paraId="029C0B2A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10A6E16" w14:textId="77777777" w:rsidR="009B7019" w:rsidRPr="005620D3" w:rsidRDefault="009B7019" w:rsidP="00386743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2E07F9" w14:textId="77777777" w:rsidR="009B7019" w:rsidRPr="005620D3" w:rsidRDefault="00E62A4F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019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B701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8F4CE53" w14:textId="77777777" w:rsidR="009B7019" w:rsidRPr="005620D3" w:rsidRDefault="00E62A4F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019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B701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9B7019" w14:paraId="323236C8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76508E6" w14:textId="77777777" w:rsidR="009B7019" w:rsidRDefault="009B7019" w:rsidP="003867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A1333B4" w14:textId="266B91C2" w:rsidR="009B7019" w:rsidRDefault="00E62A4F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019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B701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DB34A33" w14:textId="77777777" w:rsidR="009B7019" w:rsidRDefault="00E62A4F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7019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B701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D588E" w:rsidRPr="005620D3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0BD62FBF" w:rsidR="00ED588E" w:rsidRPr="005620D3" w:rsidRDefault="00ED588E" w:rsidP="00ED588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3F20A67" w14:textId="77777777" w:rsidR="00ED588E" w:rsidRPr="00A24C2A" w:rsidRDefault="00E62A4F" w:rsidP="00ED588E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88E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D588E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1785D95A" w14:textId="77777777" w:rsidR="00ED588E" w:rsidRDefault="00E62A4F" w:rsidP="00ED588E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88E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D588E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3620DFB4" w14:textId="0F6A3F37" w:rsidR="007720BD" w:rsidRPr="007720BD" w:rsidRDefault="00E62A4F" w:rsidP="007720B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12087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20BD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20BD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720BD">
              <w:rPr>
                <w:rFonts w:cstheme="minorHAnsi"/>
                <w:color w:val="404040" w:themeColor="text1" w:themeTint="BF"/>
                <w:sz w:val="20"/>
                <w:szCs w:val="20"/>
              </w:rPr>
              <w:t>Copies of the individualised plans of the two persons with disability</w:t>
            </w:r>
          </w:p>
          <w:p w14:paraId="433252FE" w14:textId="77777777" w:rsidR="00ED588E" w:rsidRDefault="00E62A4F" w:rsidP="00C937A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88E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D588E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C937A9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</w:t>
            </w:r>
          </w:p>
          <w:p w14:paraId="2B0B21E2" w14:textId="77777777" w:rsidR="00EE6792" w:rsidRDefault="00E62A4F" w:rsidP="00EA4269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79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E679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EE6792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651FACB2" w14:textId="77777777" w:rsidR="00EE6792" w:rsidRDefault="00E62A4F" w:rsidP="00EA4269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79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E6792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E6792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EE6792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0B312174" w14:textId="77777777" w:rsidR="00EE6792" w:rsidRDefault="00E62A4F" w:rsidP="00EE679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79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E6792">
              <w:t xml:space="preserve"> </w:t>
            </w:r>
            <w:r w:rsidR="00EE6792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19009601" w14:textId="4ACA6F62" w:rsidR="00EE6792" w:rsidRDefault="00E62A4F" w:rsidP="00EE679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79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E6792">
              <w:t xml:space="preserve"> </w:t>
            </w:r>
            <w:r w:rsidR="00EE6792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EE6792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051F1F3A" w14:textId="3F297295" w:rsidR="002A0F2B" w:rsidRPr="00C937A9" w:rsidRDefault="00E62A4F" w:rsidP="00EA4269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679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E6792">
              <w:t xml:space="preserve"> </w:t>
            </w:r>
            <w:r w:rsidR="00EE6792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EE6792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  <w:r w:rsidR="009D260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230862B5" w14:textId="27043B06" w:rsidR="0063069C" w:rsidRDefault="0063069C">
      <w:pPr>
        <w:rPr>
          <w:color w:val="404040" w:themeColor="text1" w:themeTint="BF"/>
        </w:rPr>
      </w:pPr>
    </w:p>
    <w:p w14:paraId="68591098" w14:textId="77777777" w:rsidR="0063069C" w:rsidRDefault="0063069C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6B7BD7B0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0D5A35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E62A4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0D5A35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E62A4F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0D5A35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E62A4F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0D5A35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E62A4F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0D5A35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E62A4F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0D5A35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E62A4F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06F582A4" w14:textId="7390292F" w:rsidR="000D64E2" w:rsidRDefault="0088239C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2B3B5A2E" w14:textId="2BB6D02C" w:rsidR="004E3825" w:rsidRPr="003154ED" w:rsidRDefault="003154ED" w:rsidP="003154E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1430"/>
        <w:gridCol w:w="1656"/>
        <w:gridCol w:w="1654"/>
      </w:tblGrid>
      <w:tr w:rsidR="005620D3" w:rsidRPr="005620D3" w14:paraId="07F4F73A" w14:textId="1C8D3180" w:rsidTr="00BC026F">
        <w:trPr>
          <w:cantSplit/>
          <w:tblHeader/>
          <w:jc w:val="center"/>
        </w:trPr>
        <w:tc>
          <w:tcPr>
            <w:tcW w:w="2372" w:type="pct"/>
            <w:shd w:val="clear" w:color="auto" w:fill="F2F2F2" w:themeFill="background1" w:themeFillShade="F2"/>
          </w:tcPr>
          <w:p w14:paraId="773F0D12" w14:textId="6CCB8C11" w:rsidR="0088239C" w:rsidRPr="005620D3" w:rsidRDefault="0088239C" w:rsidP="00BC02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</w:t>
            </w:r>
            <w:r w:rsidR="00C8588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e meeting</w:t>
            </w:r>
            <w:r w:rsidR="00700E4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8E552DD" w14:textId="77777777" w:rsidR="0088239C" w:rsidRPr="005620D3" w:rsidRDefault="0088239C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8" w:type="pct"/>
            <w:shd w:val="clear" w:color="auto" w:fill="F2F2F2" w:themeFill="background1" w:themeFillShade="F2"/>
          </w:tcPr>
          <w:p w14:paraId="20A8D4B5" w14:textId="5568A8F1" w:rsidR="0088239C" w:rsidRPr="005620D3" w:rsidRDefault="0088239C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6FB0C6A7" w14:textId="5C0DBC99" w:rsidR="0088239C" w:rsidRPr="005620D3" w:rsidRDefault="0088239C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716EC" w:rsidRPr="005620D3" w14:paraId="3CF7FD6D" w14:textId="6BC1D59F" w:rsidTr="0068388B">
        <w:trPr>
          <w:cantSplit/>
          <w:trHeight w:val="341"/>
          <w:jc w:val="center"/>
        </w:trPr>
        <w:tc>
          <w:tcPr>
            <w:tcW w:w="2372" w:type="pct"/>
            <w:shd w:val="clear" w:color="auto" w:fill="auto"/>
          </w:tcPr>
          <w:p w14:paraId="5BBD2CE2" w14:textId="54C1B52E" w:rsidR="004716EC" w:rsidRPr="002B3CC4" w:rsidRDefault="004716EC" w:rsidP="000D5A35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cesses and reviews the person’s individualised plan.</w:t>
            </w:r>
          </w:p>
        </w:tc>
        <w:tc>
          <w:tcPr>
            <w:tcW w:w="793" w:type="pct"/>
            <w:shd w:val="clear" w:color="auto" w:fill="auto"/>
          </w:tcPr>
          <w:p w14:paraId="036FB884" w14:textId="5EAC05C1" w:rsidR="004716EC" w:rsidRPr="005620D3" w:rsidRDefault="00E62A4F" w:rsidP="004716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48050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6E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716E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716E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79942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16E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716E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716E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70064E55" w14:textId="08659708" w:rsidR="004716EC" w:rsidRPr="005620D3" w:rsidRDefault="004716EC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62D36C4" w14:textId="3C5FC02F" w:rsidR="004716EC" w:rsidRPr="005620D3" w:rsidRDefault="004716EC" w:rsidP="004716E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C7500" w:rsidRPr="005620D3" w14:paraId="0BEBC691" w14:textId="77777777" w:rsidTr="0068388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05AA42C" w14:textId="1E7A24D0" w:rsidR="00DC7500" w:rsidRPr="002B3CC4" w:rsidRDefault="00DC7500" w:rsidP="000D5A35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C858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es </w:t>
            </w:r>
            <w:r w:rsidR="00C85889" w:rsidRPr="00C85889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ommunity resources</w:t>
            </w:r>
            <w:r w:rsidR="00C858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2058FC29" w14:textId="424E5F85" w:rsidR="00DC7500" w:rsidRDefault="00DC7500" w:rsidP="00DC7500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10CE7203" w14:textId="76E5AB20" w:rsidR="00DC7500" w:rsidRPr="005620D3" w:rsidRDefault="00DC7500" w:rsidP="00C8588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5AF88AA5" w14:textId="7DB3D455" w:rsidR="00DC7500" w:rsidRPr="005620D3" w:rsidRDefault="00DC7500" w:rsidP="00DC750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D6003" w:rsidRPr="005620D3" w14:paraId="03ED56CC" w14:textId="77777777" w:rsidTr="0068388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498873A0" w14:textId="7841425F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community resources.</w:t>
            </w:r>
          </w:p>
        </w:tc>
        <w:tc>
          <w:tcPr>
            <w:tcW w:w="793" w:type="pct"/>
            <w:shd w:val="clear" w:color="auto" w:fill="auto"/>
          </w:tcPr>
          <w:p w14:paraId="12C89F8A" w14:textId="481727B2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9290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83050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359D1F84" w14:textId="602254B4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7CECF23" w14:textId="20186E9C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42097E99" w14:textId="77777777" w:rsidTr="0068388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6A95E7D" w14:textId="02B413BA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resource.</w:t>
            </w:r>
          </w:p>
        </w:tc>
        <w:tc>
          <w:tcPr>
            <w:tcW w:w="793" w:type="pct"/>
            <w:shd w:val="clear" w:color="auto" w:fill="auto"/>
          </w:tcPr>
          <w:p w14:paraId="1A9ABF39" w14:textId="4BB29461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1706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77741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3DA6B111" w14:textId="05B47872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EE3BE54" w14:textId="777D6096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777629D2" w14:textId="77777777" w:rsidTr="0068388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772EC0F" w14:textId="7A9C3E21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community resources discussed with them.</w:t>
            </w:r>
          </w:p>
        </w:tc>
        <w:tc>
          <w:tcPr>
            <w:tcW w:w="793" w:type="pct"/>
            <w:shd w:val="clear" w:color="auto" w:fill="auto"/>
          </w:tcPr>
          <w:p w14:paraId="5ED6BF08" w14:textId="1B05638F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10617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95559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6F6B8FF6" w14:textId="01A40589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C7ECC74" w14:textId="0C751098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2658CEDA" w14:textId="77777777" w:rsidTr="0068388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11584C39" w14:textId="57086F7F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community resources.</w:t>
            </w:r>
          </w:p>
        </w:tc>
        <w:tc>
          <w:tcPr>
            <w:tcW w:w="793" w:type="pct"/>
            <w:shd w:val="clear" w:color="auto" w:fill="auto"/>
          </w:tcPr>
          <w:p w14:paraId="0370E32E" w14:textId="55AEBAF1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2340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91506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1CC7FF3B" w14:textId="2B468D5D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F9731A8" w14:textId="4CA9EC25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70A621CD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4FCB275F" w14:textId="4EE31248" w:rsidR="00ED6003" w:rsidRPr="002B3CC4" w:rsidRDefault="00ED6003" w:rsidP="00ED600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C85889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ogram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3FB252E2" w14:textId="067819AE" w:rsidR="00ED6003" w:rsidRDefault="00ED6003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37228D1B" w14:textId="1D37F328" w:rsidR="00ED6003" w:rsidRPr="005620D3" w:rsidRDefault="00ED6003" w:rsidP="00ED600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438C18F4" w14:textId="53B33653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D6003" w:rsidRPr="005620D3" w14:paraId="4ACA2AEC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06BBB85" w14:textId="79AA508C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community programs.</w:t>
            </w:r>
          </w:p>
        </w:tc>
        <w:tc>
          <w:tcPr>
            <w:tcW w:w="793" w:type="pct"/>
            <w:shd w:val="clear" w:color="auto" w:fill="auto"/>
          </w:tcPr>
          <w:p w14:paraId="3005B582" w14:textId="611B9FDE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95593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08931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66110E0C" w14:textId="6A41815A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754C9B0" w14:textId="6E0C4A3C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2897416E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42993B1D" w14:textId="12AC72CC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program.</w:t>
            </w:r>
          </w:p>
        </w:tc>
        <w:tc>
          <w:tcPr>
            <w:tcW w:w="793" w:type="pct"/>
            <w:shd w:val="clear" w:color="auto" w:fill="auto"/>
          </w:tcPr>
          <w:p w14:paraId="0B7DA6D9" w14:textId="5B0A30D6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15795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24151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6E76881B" w14:textId="49956766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4505344" w14:textId="03AC929E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5DC37A55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F0BF4B3" w14:textId="15E0FCE7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community programs discussed with them.</w:t>
            </w:r>
          </w:p>
        </w:tc>
        <w:tc>
          <w:tcPr>
            <w:tcW w:w="793" w:type="pct"/>
            <w:shd w:val="clear" w:color="auto" w:fill="auto"/>
          </w:tcPr>
          <w:p w14:paraId="68B76672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72909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2254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5EE20113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F5011B1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5D4075D1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F38F036" w14:textId="7352EF13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community programs.</w:t>
            </w:r>
          </w:p>
        </w:tc>
        <w:tc>
          <w:tcPr>
            <w:tcW w:w="793" w:type="pct"/>
            <w:shd w:val="clear" w:color="auto" w:fill="auto"/>
          </w:tcPr>
          <w:p w14:paraId="36641F95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11074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82207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3A1C7A69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190DB78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F9C9085" w14:textId="77777777" w:rsidR="000A2D75" w:rsidRDefault="000A2D75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1430"/>
        <w:gridCol w:w="1656"/>
        <w:gridCol w:w="1654"/>
      </w:tblGrid>
      <w:tr w:rsidR="001B2B51" w:rsidRPr="005620D3" w14:paraId="6B6280A5" w14:textId="77777777" w:rsidTr="00BC026F">
        <w:trPr>
          <w:cantSplit/>
          <w:tblHeader/>
          <w:jc w:val="center"/>
        </w:trPr>
        <w:tc>
          <w:tcPr>
            <w:tcW w:w="2372" w:type="pct"/>
            <w:shd w:val="clear" w:color="auto" w:fill="F2F2F2" w:themeFill="background1" w:themeFillShade="F2"/>
          </w:tcPr>
          <w:p w14:paraId="3D5F75D4" w14:textId="77777777" w:rsidR="001B2B51" w:rsidRPr="005620D3" w:rsidRDefault="001B2B51" w:rsidP="00BC02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e 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2381F09" w14:textId="77777777" w:rsidR="001B2B51" w:rsidRPr="005620D3" w:rsidRDefault="001B2B51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8" w:type="pct"/>
            <w:shd w:val="clear" w:color="auto" w:fill="F2F2F2" w:themeFill="background1" w:themeFillShade="F2"/>
          </w:tcPr>
          <w:p w14:paraId="0E0B47A8" w14:textId="77777777" w:rsidR="001B2B51" w:rsidRPr="005620D3" w:rsidRDefault="001B2B51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61C8B206" w14:textId="77777777" w:rsidR="001B2B51" w:rsidRPr="005620D3" w:rsidRDefault="001B2B51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D6003" w:rsidRPr="005620D3" w14:paraId="44853ED6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0FC7465" w14:textId="1461262C" w:rsidR="00ED6003" w:rsidRPr="002B3CC4" w:rsidRDefault="00ED6003" w:rsidP="00ED600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C85889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i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7009ECFA" w14:textId="218EAA38" w:rsidR="00ED6003" w:rsidRDefault="00ED6003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47D52C0E" w14:textId="391CD12A" w:rsidR="00ED6003" w:rsidRPr="005620D3" w:rsidRDefault="00ED6003" w:rsidP="00ED600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5807F66B" w14:textId="3916C1FD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D6003" w:rsidRPr="005620D3" w14:paraId="47F5FCD6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46C87B06" w14:textId="6E021004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y accessed related to community </w:t>
            </w:r>
            <w:r w:rsidRPr="009970F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i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14246282" w14:textId="6A8F9185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6150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04394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52E3DA16" w14:textId="39D0F698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A325510" w14:textId="20910534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62FD9C7C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0D82AD6" w14:textId="52E258E7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aid.</w:t>
            </w:r>
          </w:p>
        </w:tc>
        <w:tc>
          <w:tcPr>
            <w:tcW w:w="793" w:type="pct"/>
            <w:shd w:val="clear" w:color="auto" w:fill="auto"/>
          </w:tcPr>
          <w:p w14:paraId="1FF011DC" w14:textId="2D08C1B3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62754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21977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57E9EEA6" w14:textId="29DFFAE6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4754C51" w14:textId="10A924E5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5C5B61F1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4F919BE6" w14:textId="602D65D5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community aids discussed with them.</w:t>
            </w:r>
          </w:p>
        </w:tc>
        <w:tc>
          <w:tcPr>
            <w:tcW w:w="793" w:type="pct"/>
            <w:shd w:val="clear" w:color="auto" w:fill="auto"/>
          </w:tcPr>
          <w:p w14:paraId="2016A4F7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0318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78292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1FC36C7A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27254882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7FDA9D9C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8C935AA" w14:textId="48A88A4C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community aids.</w:t>
            </w:r>
          </w:p>
        </w:tc>
        <w:tc>
          <w:tcPr>
            <w:tcW w:w="793" w:type="pct"/>
            <w:shd w:val="clear" w:color="auto" w:fill="auto"/>
          </w:tcPr>
          <w:p w14:paraId="1A1C8FCE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87897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8306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54C58B88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986B500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970F4" w:rsidRPr="005620D3" w14:paraId="419EA2A3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1B5E87C9" w14:textId="04CE715C" w:rsidR="009970F4" w:rsidRPr="002B3CC4" w:rsidRDefault="009970F4" w:rsidP="000D5A35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C85889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equipm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148BE1C5" w14:textId="2064D1D3" w:rsidR="009970F4" w:rsidRDefault="009970F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5560FB70" w14:textId="0B614C94" w:rsidR="009970F4" w:rsidRPr="005620D3" w:rsidRDefault="009970F4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049ACC5C" w14:textId="0CF4189F" w:rsidR="009970F4" w:rsidRPr="005620D3" w:rsidRDefault="009970F4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D6003" w:rsidRPr="005620D3" w14:paraId="1A00CDAB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7DD23069" w14:textId="7EDF9189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community equipment.</w:t>
            </w:r>
          </w:p>
        </w:tc>
        <w:tc>
          <w:tcPr>
            <w:tcW w:w="793" w:type="pct"/>
            <w:shd w:val="clear" w:color="auto" w:fill="auto"/>
          </w:tcPr>
          <w:p w14:paraId="03982D40" w14:textId="56E75004" w:rsidR="00ED6003" w:rsidRP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3887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6E584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6E58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4117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6E584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6E58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000CA288" w14:textId="59536F88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FC3EA4F" w14:textId="70EA9C08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49E69F6C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6633054" w14:textId="282B509B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equipment.</w:t>
            </w:r>
          </w:p>
        </w:tc>
        <w:tc>
          <w:tcPr>
            <w:tcW w:w="793" w:type="pct"/>
            <w:shd w:val="clear" w:color="auto" w:fill="auto"/>
          </w:tcPr>
          <w:p w14:paraId="2641C682" w14:textId="694C0B20" w:rsidR="00ED6003" w:rsidRP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96504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6E584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6E58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3541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6E584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6E58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44692159" w14:textId="0EE7A32B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0312F0C" w14:textId="676B598C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06DCED0A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FB9EB95" w14:textId="61DF4109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community equipment discussed with them.</w:t>
            </w:r>
          </w:p>
        </w:tc>
        <w:tc>
          <w:tcPr>
            <w:tcW w:w="793" w:type="pct"/>
            <w:shd w:val="clear" w:color="auto" w:fill="auto"/>
          </w:tcPr>
          <w:p w14:paraId="0A8F8747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1432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5247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3F456198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3BDE3E6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7FE773C1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647E3D1F" w14:textId="4CCED14F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community equipment.</w:t>
            </w:r>
          </w:p>
        </w:tc>
        <w:tc>
          <w:tcPr>
            <w:tcW w:w="793" w:type="pct"/>
            <w:shd w:val="clear" w:color="auto" w:fill="auto"/>
          </w:tcPr>
          <w:p w14:paraId="59FBB9B5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97324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9398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291040BA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F8FEF97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8BBB2A2" w14:textId="77777777" w:rsidR="0058022E" w:rsidRDefault="0058022E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1430"/>
        <w:gridCol w:w="1656"/>
        <w:gridCol w:w="1654"/>
      </w:tblGrid>
      <w:tr w:rsidR="0058022E" w:rsidRPr="005620D3" w14:paraId="6A1053BF" w14:textId="77777777" w:rsidTr="00EB0207">
        <w:trPr>
          <w:cantSplit/>
          <w:tblHeader/>
          <w:jc w:val="center"/>
        </w:trPr>
        <w:tc>
          <w:tcPr>
            <w:tcW w:w="2372" w:type="pct"/>
            <w:shd w:val="clear" w:color="auto" w:fill="F2F2F2" w:themeFill="background1" w:themeFillShade="F2"/>
          </w:tcPr>
          <w:p w14:paraId="75765DBE" w14:textId="77777777" w:rsidR="0058022E" w:rsidRPr="005620D3" w:rsidRDefault="0058022E" w:rsidP="00EB020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e 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8F72813" w14:textId="77777777" w:rsidR="0058022E" w:rsidRPr="005620D3" w:rsidRDefault="0058022E" w:rsidP="00EB02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8" w:type="pct"/>
            <w:shd w:val="clear" w:color="auto" w:fill="F2F2F2" w:themeFill="background1" w:themeFillShade="F2"/>
          </w:tcPr>
          <w:p w14:paraId="1CC94A07" w14:textId="77777777" w:rsidR="0058022E" w:rsidRPr="005620D3" w:rsidRDefault="0058022E" w:rsidP="00EB02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7129C24F" w14:textId="77777777" w:rsidR="0058022E" w:rsidRPr="005620D3" w:rsidRDefault="0058022E" w:rsidP="00EB020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D6003" w:rsidRPr="005620D3" w14:paraId="4906BC99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6FB9BFA7" w14:textId="6133511D" w:rsidR="00ED6003" w:rsidRPr="002B3CC4" w:rsidRDefault="00ED6003" w:rsidP="00ED600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social networks based on shared interest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43FA6320" w14:textId="244409A9" w:rsidR="00ED6003" w:rsidRDefault="00ED6003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77B9AD65" w14:textId="561CA71E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293DF5AD" w14:textId="423DC0DD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D6003" w:rsidRPr="005620D3" w14:paraId="01C964DE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27E0FC0" w14:textId="73574B36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social networks.</w:t>
            </w:r>
          </w:p>
        </w:tc>
        <w:tc>
          <w:tcPr>
            <w:tcW w:w="793" w:type="pct"/>
            <w:shd w:val="clear" w:color="auto" w:fill="auto"/>
          </w:tcPr>
          <w:p w14:paraId="592F0E3E" w14:textId="359D5772" w:rsidR="00ED6003" w:rsidRP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703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701B8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701B8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27766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701B8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701B8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7D424406" w14:textId="5BB402C8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238A2C5" w14:textId="23DB90D8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000575D3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BB49DFF" w14:textId="0DA61712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social network.</w:t>
            </w:r>
          </w:p>
        </w:tc>
        <w:tc>
          <w:tcPr>
            <w:tcW w:w="793" w:type="pct"/>
            <w:shd w:val="clear" w:color="auto" w:fill="auto"/>
          </w:tcPr>
          <w:p w14:paraId="2B1DFA02" w14:textId="2B44CEBC" w:rsidR="00ED6003" w:rsidRP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316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701B8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701B8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8244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701B8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701B8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380CE54F" w14:textId="40BC83C2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1C5E595" w14:textId="1B17826B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6C29DD41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1CD46124" w14:textId="368E9AC0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social networks discussed with them.</w:t>
            </w:r>
          </w:p>
        </w:tc>
        <w:tc>
          <w:tcPr>
            <w:tcW w:w="793" w:type="pct"/>
            <w:shd w:val="clear" w:color="auto" w:fill="auto"/>
          </w:tcPr>
          <w:p w14:paraId="1A9F696A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30248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3942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709BB7FC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20EE2C65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5C5C695F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1D19FA28" w14:textId="0FA059D5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social networks.</w:t>
            </w:r>
          </w:p>
        </w:tc>
        <w:tc>
          <w:tcPr>
            <w:tcW w:w="793" w:type="pct"/>
            <w:shd w:val="clear" w:color="auto" w:fill="auto"/>
          </w:tcPr>
          <w:p w14:paraId="089E879B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85324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84026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44C50C31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6718732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5F6EE788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1731C5B0" w14:textId="20B2FA0A" w:rsidR="00ED6003" w:rsidRPr="002B3CC4" w:rsidRDefault="00ED6003" w:rsidP="00ED600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 networ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6B79B27F" w14:textId="32EB8F48" w:rsidR="00ED6003" w:rsidRDefault="00ED6003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36C1AFDE" w14:textId="558581F3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3F84A9B2" w14:textId="2CB276D5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D6003" w:rsidRPr="005620D3" w14:paraId="0180DD65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CB52C64" w14:textId="2C59001C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work networks.</w:t>
            </w:r>
          </w:p>
        </w:tc>
        <w:tc>
          <w:tcPr>
            <w:tcW w:w="793" w:type="pct"/>
            <w:shd w:val="clear" w:color="auto" w:fill="auto"/>
          </w:tcPr>
          <w:p w14:paraId="0D74C5F5" w14:textId="35FBC031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22843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ED600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ED600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91137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ED600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ED600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53DB025F" w14:textId="1608DF96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3F6E376" w14:textId="6D76316A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0623B6BC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88E13C9" w14:textId="26C2C752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work network.</w:t>
            </w:r>
          </w:p>
        </w:tc>
        <w:tc>
          <w:tcPr>
            <w:tcW w:w="793" w:type="pct"/>
            <w:shd w:val="clear" w:color="auto" w:fill="auto"/>
          </w:tcPr>
          <w:p w14:paraId="4D99BAD8" w14:textId="2A1C78C6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94257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ED600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ED600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98054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ED600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ED600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ED600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1DA1CC7C" w14:textId="21521664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32E669E" w14:textId="6531BCFA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5E929AF0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6A9D8FD" w14:textId="5F809421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work networks discussed with them.</w:t>
            </w:r>
          </w:p>
        </w:tc>
        <w:tc>
          <w:tcPr>
            <w:tcW w:w="793" w:type="pct"/>
            <w:shd w:val="clear" w:color="auto" w:fill="auto"/>
          </w:tcPr>
          <w:p w14:paraId="3CF625CC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5239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28062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4A14CC50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AEF04AA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2ABD556A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94ED755" w14:textId="6CEEA7CD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work networks.</w:t>
            </w:r>
          </w:p>
        </w:tc>
        <w:tc>
          <w:tcPr>
            <w:tcW w:w="793" w:type="pct"/>
            <w:shd w:val="clear" w:color="auto" w:fill="auto"/>
          </w:tcPr>
          <w:p w14:paraId="20A7B22B" w14:textId="1644F80B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0768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38831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5C6AF0BD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DA269B1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F7276A1" w14:textId="77777777" w:rsidR="0058022E" w:rsidRDefault="0058022E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1430"/>
        <w:gridCol w:w="1656"/>
        <w:gridCol w:w="1654"/>
      </w:tblGrid>
      <w:tr w:rsidR="0058022E" w:rsidRPr="005620D3" w14:paraId="08FE5E94" w14:textId="77777777" w:rsidTr="00534C47">
        <w:trPr>
          <w:cantSplit/>
          <w:tblHeader/>
          <w:jc w:val="center"/>
        </w:trPr>
        <w:tc>
          <w:tcPr>
            <w:tcW w:w="2372" w:type="pct"/>
            <w:shd w:val="clear" w:color="auto" w:fill="F2F2F2" w:themeFill="background1" w:themeFillShade="F2"/>
            <w:vAlign w:val="center"/>
          </w:tcPr>
          <w:p w14:paraId="0E31E68F" w14:textId="77777777" w:rsidR="0058022E" w:rsidRPr="005620D3" w:rsidRDefault="0058022E" w:rsidP="00534C4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e meeting:</w:t>
            </w:r>
          </w:p>
        </w:tc>
        <w:tc>
          <w:tcPr>
            <w:tcW w:w="793" w:type="pct"/>
            <w:shd w:val="clear" w:color="auto" w:fill="F2F2F2" w:themeFill="background1" w:themeFillShade="F2"/>
            <w:vAlign w:val="center"/>
          </w:tcPr>
          <w:p w14:paraId="2B66C648" w14:textId="77777777" w:rsidR="0058022E" w:rsidRPr="005620D3" w:rsidRDefault="0058022E" w:rsidP="00534C4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8" w:type="pct"/>
            <w:shd w:val="clear" w:color="auto" w:fill="F2F2F2" w:themeFill="background1" w:themeFillShade="F2"/>
            <w:vAlign w:val="center"/>
          </w:tcPr>
          <w:p w14:paraId="20D172D4" w14:textId="77777777" w:rsidR="0058022E" w:rsidRPr="005620D3" w:rsidRDefault="0058022E" w:rsidP="00534C4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  <w:vAlign w:val="center"/>
          </w:tcPr>
          <w:p w14:paraId="1E2EEB1C" w14:textId="77777777" w:rsidR="0058022E" w:rsidRPr="005620D3" w:rsidRDefault="0058022E" w:rsidP="00534C4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D6003" w:rsidRPr="005620D3" w14:paraId="2AC82455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6ED7BB47" w14:textId="11D18F48" w:rsidR="00ED6003" w:rsidRPr="002B3CC4" w:rsidRDefault="00ED6003" w:rsidP="00ED600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genc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65387BFE" w14:textId="57299523" w:rsidR="00ED6003" w:rsidRDefault="00ED6003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42F99A03" w14:textId="7BDAB44B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7C963DA7" w14:textId="74D3C934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D6003" w:rsidRPr="005620D3" w14:paraId="1D89822E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B26A3AC" w14:textId="0DB1EB5C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agencies.</w:t>
            </w:r>
          </w:p>
        </w:tc>
        <w:tc>
          <w:tcPr>
            <w:tcW w:w="793" w:type="pct"/>
            <w:shd w:val="clear" w:color="auto" w:fill="auto"/>
          </w:tcPr>
          <w:p w14:paraId="7461F2AB" w14:textId="391AA56A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7865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5476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6CA78D9E" w14:textId="1355AE4E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2F0DE35" w14:textId="590C9FBB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444DE2D5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E553599" w14:textId="11A9DE5B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agency.</w:t>
            </w:r>
          </w:p>
        </w:tc>
        <w:tc>
          <w:tcPr>
            <w:tcW w:w="793" w:type="pct"/>
            <w:shd w:val="clear" w:color="auto" w:fill="auto"/>
          </w:tcPr>
          <w:p w14:paraId="15F5FB89" w14:textId="664606C2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2339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73427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18BF7F27" w14:textId="06E27E6E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57DC07B" w14:textId="3A18EDCB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4DB2A3B1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49926609" w14:textId="326C0BE1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agencies discussed with them.</w:t>
            </w:r>
          </w:p>
        </w:tc>
        <w:tc>
          <w:tcPr>
            <w:tcW w:w="793" w:type="pct"/>
            <w:shd w:val="clear" w:color="auto" w:fill="auto"/>
          </w:tcPr>
          <w:p w14:paraId="10614DD9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6552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64942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7FF44ADB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9E8A945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46F73392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93E9F28" w14:textId="00089BA8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agencies.</w:t>
            </w:r>
          </w:p>
        </w:tc>
        <w:tc>
          <w:tcPr>
            <w:tcW w:w="793" w:type="pct"/>
            <w:shd w:val="clear" w:color="auto" w:fill="auto"/>
          </w:tcPr>
          <w:p w14:paraId="526CA3E9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4742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1698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2CD90E71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E0BD500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54F0F746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7BDD3B3D" w14:textId="081B3753" w:rsidR="00ED6003" w:rsidRPr="002B3CC4" w:rsidRDefault="00ED6003" w:rsidP="00ED600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transport servi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713698FB" w14:textId="3643959B" w:rsidR="00ED6003" w:rsidRDefault="00ED6003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5697BEE8" w14:textId="6B7F9CD0" w:rsidR="00ED6003" w:rsidRPr="005620D3" w:rsidRDefault="00ED6003" w:rsidP="00ED600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1683AF83" w14:textId="16D1037D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D6003" w:rsidRPr="005620D3" w14:paraId="607456C0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B4B2B98" w14:textId="0A0B0CF9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transport services.</w:t>
            </w:r>
          </w:p>
        </w:tc>
        <w:tc>
          <w:tcPr>
            <w:tcW w:w="793" w:type="pct"/>
            <w:shd w:val="clear" w:color="auto" w:fill="auto"/>
          </w:tcPr>
          <w:p w14:paraId="4DD44707" w14:textId="36D906B9" w:rsidR="00ED6003" w:rsidRP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0557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0969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0969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83259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0969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0969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63B5A518" w14:textId="1E8351A9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A8B637C" w14:textId="2EE09225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674FE6D7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776C6BBA" w14:textId="61A89582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transport service.</w:t>
            </w:r>
          </w:p>
        </w:tc>
        <w:tc>
          <w:tcPr>
            <w:tcW w:w="793" w:type="pct"/>
            <w:shd w:val="clear" w:color="auto" w:fill="auto"/>
          </w:tcPr>
          <w:p w14:paraId="156DBBA1" w14:textId="317F8F5F" w:rsidR="00ED6003" w:rsidRP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15637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0969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0969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68816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0969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0969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2DC3C91C" w14:textId="69CA1D54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B0704CC" w14:textId="09D40246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63DB11C6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E992975" w14:textId="10A3FBE4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transport services discussed with them.</w:t>
            </w:r>
          </w:p>
        </w:tc>
        <w:tc>
          <w:tcPr>
            <w:tcW w:w="793" w:type="pct"/>
            <w:shd w:val="clear" w:color="auto" w:fill="auto"/>
          </w:tcPr>
          <w:p w14:paraId="34D853B5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745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04320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6A10174D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65AC8EE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6003" w:rsidRPr="005620D3" w14:paraId="4FB9FF69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6645C56D" w14:textId="75F458B5" w:rsidR="00ED6003" w:rsidRDefault="00ED6003" w:rsidP="00ED6003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transport services.</w:t>
            </w:r>
          </w:p>
        </w:tc>
        <w:tc>
          <w:tcPr>
            <w:tcW w:w="793" w:type="pct"/>
            <w:shd w:val="clear" w:color="auto" w:fill="auto"/>
          </w:tcPr>
          <w:p w14:paraId="1DB3C10A" w14:textId="77777777" w:rsidR="00ED6003" w:rsidRDefault="00E62A4F" w:rsidP="00ED600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5006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70866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6003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6003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14015954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2CCA3F1" w14:textId="77777777" w:rsidR="00ED6003" w:rsidRPr="005620D3" w:rsidRDefault="00ED6003" w:rsidP="00ED600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CE2D726" w14:textId="77777777" w:rsidR="0058022E" w:rsidRDefault="0058022E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1430"/>
        <w:gridCol w:w="1656"/>
        <w:gridCol w:w="1654"/>
      </w:tblGrid>
      <w:tr w:rsidR="0058022E" w:rsidRPr="005620D3" w14:paraId="3A73C2A1" w14:textId="77777777" w:rsidTr="00632C96">
        <w:trPr>
          <w:cantSplit/>
          <w:tblHeader/>
          <w:jc w:val="center"/>
        </w:trPr>
        <w:tc>
          <w:tcPr>
            <w:tcW w:w="2372" w:type="pct"/>
            <w:shd w:val="clear" w:color="auto" w:fill="F2F2F2" w:themeFill="background1" w:themeFillShade="F2"/>
            <w:vAlign w:val="center"/>
          </w:tcPr>
          <w:p w14:paraId="08F4E25D" w14:textId="77777777" w:rsidR="0058022E" w:rsidRPr="005620D3" w:rsidRDefault="0058022E" w:rsidP="00632C9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e meeting:</w:t>
            </w:r>
          </w:p>
        </w:tc>
        <w:tc>
          <w:tcPr>
            <w:tcW w:w="793" w:type="pct"/>
            <w:shd w:val="clear" w:color="auto" w:fill="F2F2F2" w:themeFill="background1" w:themeFillShade="F2"/>
            <w:vAlign w:val="center"/>
          </w:tcPr>
          <w:p w14:paraId="359CB039" w14:textId="77777777" w:rsidR="0058022E" w:rsidRPr="005620D3" w:rsidRDefault="0058022E" w:rsidP="00632C9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8" w:type="pct"/>
            <w:shd w:val="clear" w:color="auto" w:fill="F2F2F2" w:themeFill="background1" w:themeFillShade="F2"/>
            <w:vAlign w:val="center"/>
          </w:tcPr>
          <w:p w14:paraId="57215B83" w14:textId="77777777" w:rsidR="0058022E" w:rsidRPr="005620D3" w:rsidRDefault="0058022E" w:rsidP="00632C9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  <w:vAlign w:val="center"/>
          </w:tcPr>
          <w:p w14:paraId="35C0A481" w14:textId="77777777" w:rsidR="0058022E" w:rsidRPr="005620D3" w:rsidRDefault="0058022E" w:rsidP="00632C9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62DB7" w:rsidRPr="005620D3" w14:paraId="0470E3C8" w14:textId="77777777" w:rsidTr="0068388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3A563AC" w14:textId="284C298D" w:rsidR="00162DB7" w:rsidRDefault="00636205" w:rsidP="000D5A35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person in identifying options, networks and services that they want to access.</w:t>
            </w:r>
          </w:p>
        </w:tc>
        <w:tc>
          <w:tcPr>
            <w:tcW w:w="793" w:type="pct"/>
            <w:shd w:val="clear" w:color="auto" w:fill="auto"/>
          </w:tcPr>
          <w:p w14:paraId="0AED9B99" w14:textId="77777777" w:rsidR="00162DB7" w:rsidRPr="00A014E6" w:rsidRDefault="00162DB7" w:rsidP="00A014E6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5876F574" w14:textId="77777777" w:rsidR="00162DB7" w:rsidRPr="005620D3" w:rsidRDefault="00162DB7" w:rsidP="00A014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66B337CF" w14:textId="77777777" w:rsidR="00162DB7" w:rsidRPr="005620D3" w:rsidRDefault="00162DB7" w:rsidP="00A014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36205" w:rsidRPr="005620D3" w14:paraId="61F218C5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6DF5F8AC" w14:textId="78B6A418" w:rsidR="00636205" w:rsidRDefault="00F468F0" w:rsidP="000D5A35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468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to select the following to access based on the information presented to them:</w:t>
            </w:r>
          </w:p>
        </w:tc>
        <w:tc>
          <w:tcPr>
            <w:tcW w:w="793" w:type="pct"/>
            <w:shd w:val="clear" w:color="auto" w:fill="auto"/>
          </w:tcPr>
          <w:p w14:paraId="1051C4C4" w14:textId="77777777" w:rsidR="00636205" w:rsidRDefault="00636205" w:rsidP="006C37D6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2BF6446F" w14:textId="77777777" w:rsidR="00636205" w:rsidRPr="005620D3" w:rsidRDefault="0063620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21AC16C4" w14:textId="77777777" w:rsidR="00636205" w:rsidRPr="005620D3" w:rsidRDefault="0063620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F2332" w:rsidRPr="005620D3" w14:paraId="5BBE4FEB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4DBE4CB4" w14:textId="11C21E03" w:rsidR="00CF2332" w:rsidRDefault="00F468F0" w:rsidP="009D5466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</w:t>
            </w:r>
            <w:r w:rsidR="00CF233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source</w:t>
            </w:r>
            <w:r w:rsidR="00F2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18916378" w14:textId="77777777" w:rsidR="00CF2332" w:rsidRDefault="00E62A4F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79314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233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233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F233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6197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233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233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F233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1CA1B069" w14:textId="77777777" w:rsidR="00CF2332" w:rsidRPr="005620D3" w:rsidRDefault="00CF2332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1F9805E" w14:textId="77777777" w:rsidR="00CF2332" w:rsidRPr="005620D3" w:rsidRDefault="00CF2332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0D85" w:rsidRPr="005620D3" w14:paraId="1B2138D4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00A1969" w14:textId="5F062524" w:rsidR="00F10D85" w:rsidRDefault="00F468F0" w:rsidP="009D5466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</w:t>
            </w:r>
            <w:r w:rsidR="00F10D8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ogram</w:t>
            </w:r>
            <w:r w:rsidR="00F2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1E7D80CD" w14:textId="77777777" w:rsidR="00F10D85" w:rsidRDefault="00E62A4F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03596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49441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4FC30008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6E505EE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0D85" w:rsidRPr="005620D3" w14:paraId="47CC541C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E3D75B9" w14:textId="09CBBDEF" w:rsidR="00F10D85" w:rsidRDefault="00F468F0" w:rsidP="009D5466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</w:t>
            </w:r>
            <w:r w:rsidR="00F10D8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</w:t>
            </w:r>
            <w:r w:rsidR="00F2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56DA1B8A" w14:textId="77777777" w:rsidR="00F10D85" w:rsidRDefault="00E62A4F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20347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07205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085F551A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C50835D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0D85" w:rsidRPr="005620D3" w14:paraId="2D1E8D3B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484BAC86" w14:textId="25A67890" w:rsidR="00F10D85" w:rsidRDefault="00F468F0" w:rsidP="009D5466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</w:t>
            </w:r>
            <w:r w:rsidR="00F10D8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quipment</w:t>
            </w:r>
          </w:p>
        </w:tc>
        <w:tc>
          <w:tcPr>
            <w:tcW w:w="793" w:type="pct"/>
            <w:shd w:val="clear" w:color="auto" w:fill="auto"/>
          </w:tcPr>
          <w:p w14:paraId="1A26608E" w14:textId="77777777" w:rsidR="00F10D85" w:rsidRDefault="00E62A4F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80929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8149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4D52F330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2485CD8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0D85" w:rsidRPr="005620D3" w14:paraId="04D9BC1E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6D5F3F4E" w14:textId="684223DB" w:rsidR="008B59A5" w:rsidRPr="009F72CA" w:rsidRDefault="00F468F0" w:rsidP="009F72CA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F10D8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cial network</w:t>
            </w:r>
            <w:r w:rsidR="00F2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F10D8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ased on shared interests</w:t>
            </w:r>
          </w:p>
        </w:tc>
        <w:tc>
          <w:tcPr>
            <w:tcW w:w="793" w:type="pct"/>
            <w:shd w:val="clear" w:color="auto" w:fill="auto"/>
          </w:tcPr>
          <w:p w14:paraId="7A0C8752" w14:textId="77777777" w:rsidR="00F10D85" w:rsidRDefault="00E62A4F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81223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2035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4DB05BE2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1C1DA20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0D85" w:rsidRPr="005620D3" w14:paraId="35430A10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A82BD53" w14:textId="4C6684F0" w:rsidR="00F10D85" w:rsidRDefault="00F468F0" w:rsidP="009D5466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</w:t>
            </w:r>
            <w:r w:rsidR="00F10D8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k network</w:t>
            </w:r>
            <w:r w:rsidR="00F2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54A5D53E" w14:textId="77777777" w:rsidR="00F10D85" w:rsidRDefault="00E62A4F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55152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4056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78F29F49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ED5A5B7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0D85" w:rsidRPr="005620D3" w14:paraId="0418EC93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88A0794" w14:textId="30E58314" w:rsidR="00F10D85" w:rsidRDefault="00F468F0" w:rsidP="009D5466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</w:t>
            </w:r>
            <w:r w:rsidR="00F10D8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c</w:t>
            </w:r>
            <w:r w:rsidR="00F2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</w:p>
        </w:tc>
        <w:tc>
          <w:tcPr>
            <w:tcW w:w="793" w:type="pct"/>
            <w:shd w:val="clear" w:color="auto" w:fill="auto"/>
          </w:tcPr>
          <w:p w14:paraId="5251911B" w14:textId="77777777" w:rsidR="00F10D85" w:rsidRDefault="00E62A4F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10816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9697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1E389892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C41D1C2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0D85" w:rsidRPr="005620D3" w14:paraId="7C5F1198" w14:textId="77777777" w:rsidTr="006C37D6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7469949" w14:textId="6FE2714D" w:rsidR="00F10D85" w:rsidRDefault="00F468F0" w:rsidP="009D5466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="00F10D8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ansport service</w:t>
            </w:r>
            <w:r w:rsidR="00F204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793" w:type="pct"/>
            <w:shd w:val="clear" w:color="auto" w:fill="auto"/>
          </w:tcPr>
          <w:p w14:paraId="4A737A68" w14:textId="77777777" w:rsidR="00F10D85" w:rsidRDefault="00E62A4F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63475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85510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0D8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0D8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0D8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4B2BCF68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AC0AAA3" w14:textId="77777777" w:rsidR="00F10D85" w:rsidRPr="005620D3" w:rsidRDefault="00F10D85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14E6" w:rsidRPr="005620D3" w14:paraId="11DD88D3" w14:textId="77777777" w:rsidTr="0068388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13091FD3" w14:textId="00F7D815" w:rsidR="00A014E6" w:rsidRPr="000D5A35" w:rsidRDefault="00A014E6" w:rsidP="000D5A35">
            <w:pPr>
              <w:pStyle w:val="ListParagraph"/>
              <w:numPr>
                <w:ilvl w:val="2"/>
                <w:numId w:val="3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cords the </w:t>
            </w:r>
            <w:r w:rsidR="000D5A3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oices of the person in the meeting minutes</w:t>
            </w:r>
          </w:p>
        </w:tc>
        <w:tc>
          <w:tcPr>
            <w:tcW w:w="793" w:type="pct"/>
            <w:shd w:val="clear" w:color="auto" w:fill="auto"/>
          </w:tcPr>
          <w:p w14:paraId="60169F51" w14:textId="275065B1" w:rsidR="00A014E6" w:rsidRDefault="00E62A4F" w:rsidP="00A014E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6913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4E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14E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14E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21045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14E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14E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14E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5EEAD312" w14:textId="1DD04899" w:rsidR="00A014E6" w:rsidRPr="005620D3" w:rsidRDefault="00A014E6" w:rsidP="00A014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1B041E9" w14:textId="5A7DEA66" w:rsidR="00A014E6" w:rsidRPr="005620D3" w:rsidRDefault="00A014E6" w:rsidP="00A014E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E3EB510" w14:textId="77777777" w:rsidR="00EA4269" w:rsidRDefault="00EA4269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6F32057B" w14:textId="51C290AB" w:rsidR="001C583D" w:rsidRPr="001C583D" w:rsidRDefault="004F5148" w:rsidP="001C583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erson with Disability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1430"/>
        <w:gridCol w:w="1656"/>
        <w:gridCol w:w="1654"/>
      </w:tblGrid>
      <w:tr w:rsidR="001C583D" w:rsidRPr="005620D3" w14:paraId="4A087F96" w14:textId="77777777" w:rsidTr="00BC026F">
        <w:trPr>
          <w:cantSplit/>
          <w:tblHeader/>
          <w:jc w:val="center"/>
        </w:trPr>
        <w:tc>
          <w:tcPr>
            <w:tcW w:w="2372" w:type="pct"/>
            <w:shd w:val="clear" w:color="auto" w:fill="F2F2F2" w:themeFill="background1" w:themeFillShade="F2"/>
          </w:tcPr>
          <w:p w14:paraId="6D092522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e 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2E28775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8" w:type="pct"/>
            <w:shd w:val="clear" w:color="auto" w:fill="F2F2F2" w:themeFill="background1" w:themeFillShade="F2"/>
          </w:tcPr>
          <w:p w14:paraId="177361F5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4081AE4C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C583D" w:rsidRPr="005620D3" w14:paraId="17D7A151" w14:textId="77777777" w:rsidTr="006456FB">
        <w:trPr>
          <w:cantSplit/>
          <w:trHeight w:val="341"/>
          <w:jc w:val="center"/>
        </w:trPr>
        <w:tc>
          <w:tcPr>
            <w:tcW w:w="2372" w:type="pct"/>
            <w:shd w:val="clear" w:color="auto" w:fill="auto"/>
          </w:tcPr>
          <w:p w14:paraId="43137F80" w14:textId="77777777" w:rsidR="001C583D" w:rsidRPr="002B3CC4" w:rsidRDefault="001C583D" w:rsidP="001C583D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cesses and reviews the person’s individualised plan.</w:t>
            </w:r>
          </w:p>
        </w:tc>
        <w:tc>
          <w:tcPr>
            <w:tcW w:w="793" w:type="pct"/>
            <w:shd w:val="clear" w:color="auto" w:fill="auto"/>
          </w:tcPr>
          <w:p w14:paraId="5E0F1B74" w14:textId="77777777" w:rsidR="001C583D" w:rsidRPr="005620D3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87780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72300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049D15B3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9561E5D" w14:textId="77777777" w:rsidR="001C583D" w:rsidRPr="005620D3" w:rsidRDefault="001C583D" w:rsidP="006456F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4F772100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4654577F" w14:textId="2185573D" w:rsidR="001C583D" w:rsidRPr="002B3CC4" w:rsidRDefault="001C583D" w:rsidP="001C583D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C85889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ommunity resour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2CAD9062" w14:textId="77777777" w:rsidR="001C583D" w:rsidRDefault="001C583D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1988D300" w14:textId="77777777" w:rsidR="001C583D" w:rsidRPr="005620D3" w:rsidRDefault="001C583D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311360D9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C583D" w:rsidRPr="005620D3" w14:paraId="477FCB4A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839D15F" w14:textId="1370830C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community resources.</w:t>
            </w:r>
          </w:p>
        </w:tc>
        <w:tc>
          <w:tcPr>
            <w:tcW w:w="793" w:type="pct"/>
            <w:shd w:val="clear" w:color="auto" w:fill="auto"/>
          </w:tcPr>
          <w:p w14:paraId="4D21F138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80542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87905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2A2FC4AA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5988700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2BBE74E6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CA6A9E2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resource.</w:t>
            </w:r>
          </w:p>
        </w:tc>
        <w:tc>
          <w:tcPr>
            <w:tcW w:w="793" w:type="pct"/>
            <w:shd w:val="clear" w:color="auto" w:fill="auto"/>
          </w:tcPr>
          <w:p w14:paraId="70CFE7F7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751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42399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7302D6A7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EF1C279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330DB010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44976655" w14:textId="5E602C90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community resources discussed with them.</w:t>
            </w:r>
          </w:p>
        </w:tc>
        <w:tc>
          <w:tcPr>
            <w:tcW w:w="793" w:type="pct"/>
            <w:shd w:val="clear" w:color="auto" w:fill="auto"/>
          </w:tcPr>
          <w:p w14:paraId="7F3DAF5B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4821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6762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7C7D2626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682D75D1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4EB05657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F282730" w14:textId="2A9A7BE9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community resources.</w:t>
            </w:r>
          </w:p>
        </w:tc>
        <w:tc>
          <w:tcPr>
            <w:tcW w:w="793" w:type="pct"/>
            <w:shd w:val="clear" w:color="auto" w:fill="auto"/>
          </w:tcPr>
          <w:p w14:paraId="327419F4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929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68554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2B14845A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D263AF3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35735F5E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DED2E2E" w14:textId="03906D32" w:rsidR="001C583D" w:rsidRPr="002B3CC4" w:rsidRDefault="001C583D" w:rsidP="001C583D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C85889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ogram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6F118E19" w14:textId="77777777" w:rsidR="001C583D" w:rsidRDefault="001C583D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0F854ACC" w14:textId="77777777" w:rsidR="001C583D" w:rsidRPr="005620D3" w:rsidRDefault="001C583D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07933560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C583D" w:rsidRPr="005620D3" w14:paraId="0936C230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61E7B88" w14:textId="56B9B895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community programs.</w:t>
            </w:r>
          </w:p>
        </w:tc>
        <w:tc>
          <w:tcPr>
            <w:tcW w:w="793" w:type="pct"/>
            <w:shd w:val="clear" w:color="auto" w:fill="auto"/>
          </w:tcPr>
          <w:p w14:paraId="7A75D6D6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04227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74355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15BFC60F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91DD9BB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63192F4C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14C46A9B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program.</w:t>
            </w:r>
          </w:p>
        </w:tc>
        <w:tc>
          <w:tcPr>
            <w:tcW w:w="793" w:type="pct"/>
            <w:shd w:val="clear" w:color="auto" w:fill="auto"/>
          </w:tcPr>
          <w:p w14:paraId="4E3A7481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0876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15853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33945B8C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D88C5CD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21DA371A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838710B" w14:textId="2DEB066B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community programs discussed with them.</w:t>
            </w:r>
          </w:p>
        </w:tc>
        <w:tc>
          <w:tcPr>
            <w:tcW w:w="793" w:type="pct"/>
            <w:shd w:val="clear" w:color="auto" w:fill="auto"/>
          </w:tcPr>
          <w:p w14:paraId="08558532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277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712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53E38C9B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B95EE0C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060F57A3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4B8093C5" w14:textId="2C620BFE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community programs.</w:t>
            </w:r>
          </w:p>
        </w:tc>
        <w:tc>
          <w:tcPr>
            <w:tcW w:w="793" w:type="pct"/>
            <w:shd w:val="clear" w:color="auto" w:fill="auto"/>
          </w:tcPr>
          <w:p w14:paraId="1EB1D6AB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7745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7469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27851964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82BDECE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7B2470F" w14:textId="77777777" w:rsidR="006D342B" w:rsidRDefault="006D342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1430"/>
        <w:gridCol w:w="1656"/>
        <w:gridCol w:w="1654"/>
      </w:tblGrid>
      <w:tr w:rsidR="006D342B" w:rsidRPr="005620D3" w14:paraId="0AA72609" w14:textId="77777777" w:rsidTr="00BC026F">
        <w:trPr>
          <w:cantSplit/>
          <w:tblHeader/>
          <w:jc w:val="center"/>
        </w:trPr>
        <w:tc>
          <w:tcPr>
            <w:tcW w:w="2372" w:type="pct"/>
            <w:shd w:val="clear" w:color="auto" w:fill="F2F2F2" w:themeFill="background1" w:themeFillShade="F2"/>
          </w:tcPr>
          <w:p w14:paraId="4DF0E26D" w14:textId="77777777" w:rsidR="006D342B" w:rsidRPr="005620D3" w:rsidRDefault="006D342B" w:rsidP="00BC02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e 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D2B537B" w14:textId="77777777" w:rsidR="006D342B" w:rsidRPr="005620D3" w:rsidRDefault="006D342B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8" w:type="pct"/>
            <w:shd w:val="clear" w:color="auto" w:fill="F2F2F2" w:themeFill="background1" w:themeFillShade="F2"/>
          </w:tcPr>
          <w:p w14:paraId="722E4E07" w14:textId="77777777" w:rsidR="006D342B" w:rsidRPr="005620D3" w:rsidRDefault="006D342B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75745328" w14:textId="77777777" w:rsidR="006D342B" w:rsidRPr="005620D3" w:rsidRDefault="006D342B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C583D" w:rsidRPr="005620D3" w14:paraId="742CD5B3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15A1B0AE" w14:textId="6A36E9BF" w:rsidR="001C583D" w:rsidRPr="002B3CC4" w:rsidRDefault="001C583D" w:rsidP="001C583D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C85889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i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7703B9FB" w14:textId="77777777" w:rsidR="001C583D" w:rsidRDefault="001C583D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6502C9EB" w14:textId="77777777" w:rsidR="001C583D" w:rsidRPr="005620D3" w:rsidRDefault="001C583D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37092067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C583D" w:rsidRPr="005620D3" w14:paraId="5468E29E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770F1C66" w14:textId="779FFAA8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y accessed related to community </w:t>
            </w:r>
            <w:r w:rsidRPr="009970F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i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19C1764F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74907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31980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2DE474EA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0660209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3DBB7106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6CAAEF3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aid.</w:t>
            </w:r>
          </w:p>
        </w:tc>
        <w:tc>
          <w:tcPr>
            <w:tcW w:w="793" w:type="pct"/>
            <w:shd w:val="clear" w:color="auto" w:fill="auto"/>
          </w:tcPr>
          <w:p w14:paraId="38A67B2B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45326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10441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65CFE0C2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2EE5EE5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7E8B2132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AEBDA81" w14:textId="4F600261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community aids discussed with them.</w:t>
            </w:r>
          </w:p>
        </w:tc>
        <w:tc>
          <w:tcPr>
            <w:tcW w:w="793" w:type="pct"/>
            <w:shd w:val="clear" w:color="auto" w:fill="auto"/>
          </w:tcPr>
          <w:p w14:paraId="252A7336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3923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3799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6892AB1E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DBB8932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0217CE1A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A8579CB" w14:textId="31482D1D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community aids.</w:t>
            </w:r>
          </w:p>
        </w:tc>
        <w:tc>
          <w:tcPr>
            <w:tcW w:w="793" w:type="pct"/>
            <w:shd w:val="clear" w:color="auto" w:fill="auto"/>
          </w:tcPr>
          <w:p w14:paraId="2D9E39B0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31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32824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2A17DFB8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0EE53F5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4238639F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664A64BB" w14:textId="38F77E43" w:rsidR="001C583D" w:rsidRPr="002B3CC4" w:rsidRDefault="001C583D" w:rsidP="001C583D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C85889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equipm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4F0736FF" w14:textId="77777777" w:rsidR="001C583D" w:rsidRDefault="001C583D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62D5B60B" w14:textId="77777777" w:rsidR="001C583D" w:rsidRPr="005620D3" w:rsidRDefault="001C583D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3BB5A2EE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C583D" w:rsidRPr="005620D3" w14:paraId="4A7E5CA6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8529877" w14:textId="09B3AA2F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community equipment.</w:t>
            </w:r>
          </w:p>
        </w:tc>
        <w:tc>
          <w:tcPr>
            <w:tcW w:w="793" w:type="pct"/>
            <w:shd w:val="clear" w:color="auto" w:fill="auto"/>
          </w:tcPr>
          <w:p w14:paraId="63AFCE91" w14:textId="77777777" w:rsidR="001C583D" w:rsidRPr="00ED6003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44518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6E584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6E58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93268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6E584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6E58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6A947980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D0601C2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5D84089E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6CB518BB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equipment.</w:t>
            </w:r>
          </w:p>
        </w:tc>
        <w:tc>
          <w:tcPr>
            <w:tcW w:w="793" w:type="pct"/>
            <w:shd w:val="clear" w:color="auto" w:fill="auto"/>
          </w:tcPr>
          <w:p w14:paraId="7A82A242" w14:textId="77777777" w:rsidR="001C583D" w:rsidRPr="00ED6003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51209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6E584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6E58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9767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6E584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6E584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0097C693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9A9ADF9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7724182D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D4B6E91" w14:textId="4C947862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community equipment discussed with them.</w:t>
            </w:r>
          </w:p>
        </w:tc>
        <w:tc>
          <w:tcPr>
            <w:tcW w:w="793" w:type="pct"/>
            <w:shd w:val="clear" w:color="auto" w:fill="auto"/>
          </w:tcPr>
          <w:p w14:paraId="41DD69FF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1200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23555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663833C0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5263DF8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20F0FD63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EC06252" w14:textId="76DB20FD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community equipment.</w:t>
            </w:r>
          </w:p>
        </w:tc>
        <w:tc>
          <w:tcPr>
            <w:tcW w:w="793" w:type="pct"/>
            <w:shd w:val="clear" w:color="auto" w:fill="auto"/>
          </w:tcPr>
          <w:p w14:paraId="7588B3E2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73379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2750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1869EBFA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28E8780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B230947" w14:textId="77777777" w:rsidR="001C583D" w:rsidRDefault="001C583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1430"/>
        <w:gridCol w:w="1656"/>
        <w:gridCol w:w="1654"/>
      </w:tblGrid>
      <w:tr w:rsidR="001C583D" w:rsidRPr="005620D3" w14:paraId="0000E221" w14:textId="77777777" w:rsidTr="00BC026F">
        <w:trPr>
          <w:cantSplit/>
          <w:tblHeader/>
          <w:jc w:val="center"/>
        </w:trPr>
        <w:tc>
          <w:tcPr>
            <w:tcW w:w="2372" w:type="pct"/>
            <w:shd w:val="clear" w:color="auto" w:fill="F2F2F2" w:themeFill="background1" w:themeFillShade="F2"/>
          </w:tcPr>
          <w:p w14:paraId="51805B02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e 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430484C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8" w:type="pct"/>
            <w:shd w:val="clear" w:color="auto" w:fill="F2F2F2" w:themeFill="background1" w:themeFillShade="F2"/>
          </w:tcPr>
          <w:p w14:paraId="0B526D05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742D1162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C583D" w:rsidRPr="005620D3" w14:paraId="45D62CF6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835882B" w14:textId="30551568" w:rsidR="001C583D" w:rsidRPr="002B3CC4" w:rsidRDefault="001C583D" w:rsidP="001C583D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social networks based on shared interest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18B5C539" w14:textId="519C58EA" w:rsidR="001C583D" w:rsidRDefault="001C583D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105BC8E4" w14:textId="0B7CE651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2C369A9C" w14:textId="05FE6532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C583D" w:rsidRPr="005620D3" w14:paraId="03C2EFCD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4487AE7C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social networks.</w:t>
            </w:r>
          </w:p>
        </w:tc>
        <w:tc>
          <w:tcPr>
            <w:tcW w:w="793" w:type="pct"/>
            <w:shd w:val="clear" w:color="auto" w:fill="auto"/>
          </w:tcPr>
          <w:p w14:paraId="243DB213" w14:textId="77777777" w:rsidR="001C583D" w:rsidRPr="00ED6003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994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701B8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701B8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0180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701B8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701B8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6DE5535F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1BC66DD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141E3E97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687631D5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social network.</w:t>
            </w:r>
          </w:p>
        </w:tc>
        <w:tc>
          <w:tcPr>
            <w:tcW w:w="793" w:type="pct"/>
            <w:shd w:val="clear" w:color="auto" w:fill="auto"/>
          </w:tcPr>
          <w:p w14:paraId="1962B895" w14:textId="77777777" w:rsidR="001C583D" w:rsidRPr="00ED6003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0078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701B8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701B8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42066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701B8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701B8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7B4FFDCC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6C87ADD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3011D50A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6753D336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social networks discussed with them.</w:t>
            </w:r>
          </w:p>
        </w:tc>
        <w:tc>
          <w:tcPr>
            <w:tcW w:w="793" w:type="pct"/>
            <w:shd w:val="clear" w:color="auto" w:fill="auto"/>
          </w:tcPr>
          <w:p w14:paraId="15DAACD7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7165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75121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01256F01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4202400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6DD67535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726B916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social networks.</w:t>
            </w:r>
          </w:p>
        </w:tc>
        <w:tc>
          <w:tcPr>
            <w:tcW w:w="793" w:type="pct"/>
            <w:shd w:val="clear" w:color="auto" w:fill="auto"/>
          </w:tcPr>
          <w:p w14:paraId="63975805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45150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44186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4018A3DD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C532C48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30146CB5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75B7527" w14:textId="77777777" w:rsidR="001C583D" w:rsidRPr="002B3CC4" w:rsidRDefault="001C583D" w:rsidP="001C583D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 networ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6AAA3F98" w14:textId="77777777" w:rsidR="001C583D" w:rsidRDefault="001C583D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20568FAD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33D29114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C583D" w:rsidRPr="005620D3" w14:paraId="14C756B8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1A9B1753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work networks.</w:t>
            </w:r>
          </w:p>
        </w:tc>
        <w:tc>
          <w:tcPr>
            <w:tcW w:w="793" w:type="pct"/>
            <w:shd w:val="clear" w:color="auto" w:fill="auto"/>
          </w:tcPr>
          <w:p w14:paraId="4ADA8E23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26940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ED600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ED600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7988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ED600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ED600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3D8BBD64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4ED75A7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14630FD5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E569C86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work network.</w:t>
            </w:r>
          </w:p>
        </w:tc>
        <w:tc>
          <w:tcPr>
            <w:tcW w:w="793" w:type="pct"/>
            <w:shd w:val="clear" w:color="auto" w:fill="auto"/>
          </w:tcPr>
          <w:p w14:paraId="1BBF85B1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30983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ED600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ED600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8693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ED600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ED600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1D7895F1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61D12B2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6A497E24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76317B3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work networks discussed with them.</w:t>
            </w:r>
          </w:p>
        </w:tc>
        <w:tc>
          <w:tcPr>
            <w:tcW w:w="793" w:type="pct"/>
            <w:shd w:val="clear" w:color="auto" w:fill="auto"/>
          </w:tcPr>
          <w:p w14:paraId="6F910624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31345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97194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29A5844C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DD11CC5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5FCE21D8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0791D59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work networks.</w:t>
            </w:r>
          </w:p>
        </w:tc>
        <w:tc>
          <w:tcPr>
            <w:tcW w:w="793" w:type="pct"/>
            <w:shd w:val="clear" w:color="auto" w:fill="auto"/>
          </w:tcPr>
          <w:p w14:paraId="616792E2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33241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74584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5D7AC0BE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9410E4B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6AF12D6" w14:textId="77777777" w:rsidR="001C583D" w:rsidRDefault="001C583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1430"/>
        <w:gridCol w:w="1656"/>
        <w:gridCol w:w="1654"/>
      </w:tblGrid>
      <w:tr w:rsidR="001C583D" w:rsidRPr="005620D3" w14:paraId="4567FF5D" w14:textId="77777777" w:rsidTr="00BC026F">
        <w:trPr>
          <w:cantSplit/>
          <w:tblHeader/>
          <w:jc w:val="center"/>
        </w:trPr>
        <w:tc>
          <w:tcPr>
            <w:tcW w:w="2372" w:type="pct"/>
            <w:shd w:val="clear" w:color="auto" w:fill="F2F2F2" w:themeFill="background1" w:themeFillShade="F2"/>
          </w:tcPr>
          <w:p w14:paraId="2A06AB6A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e 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CEAD68D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8" w:type="pct"/>
            <w:shd w:val="clear" w:color="auto" w:fill="F2F2F2" w:themeFill="background1" w:themeFillShade="F2"/>
          </w:tcPr>
          <w:p w14:paraId="3835BF48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00F801C1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C583D" w:rsidRPr="005620D3" w14:paraId="4AD31EB4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1F54A11" w14:textId="024E736F" w:rsidR="001C583D" w:rsidRPr="002B3CC4" w:rsidRDefault="001C583D" w:rsidP="001C583D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genc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3A27258C" w14:textId="77777777" w:rsidR="001C583D" w:rsidRDefault="001C583D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0AD84E9F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274CDD50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C583D" w:rsidRPr="005620D3" w14:paraId="7DDBF35B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04DB4A9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agencies.</w:t>
            </w:r>
          </w:p>
        </w:tc>
        <w:tc>
          <w:tcPr>
            <w:tcW w:w="793" w:type="pct"/>
            <w:shd w:val="clear" w:color="auto" w:fill="auto"/>
          </w:tcPr>
          <w:p w14:paraId="601885FE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1194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066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27D94FDF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6D9D562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7C328A9D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F26A3AD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agency.</w:t>
            </w:r>
          </w:p>
        </w:tc>
        <w:tc>
          <w:tcPr>
            <w:tcW w:w="793" w:type="pct"/>
            <w:shd w:val="clear" w:color="auto" w:fill="auto"/>
          </w:tcPr>
          <w:p w14:paraId="5861CC62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92743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02765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3AEAAFB5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8638001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186D7959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9FCAA96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agencies discussed with them.</w:t>
            </w:r>
          </w:p>
        </w:tc>
        <w:tc>
          <w:tcPr>
            <w:tcW w:w="793" w:type="pct"/>
            <w:shd w:val="clear" w:color="auto" w:fill="auto"/>
          </w:tcPr>
          <w:p w14:paraId="2D291895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4361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3010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1CA0C8AC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5F3F3F55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692975D0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AD4FA2A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agencies.</w:t>
            </w:r>
          </w:p>
        </w:tc>
        <w:tc>
          <w:tcPr>
            <w:tcW w:w="793" w:type="pct"/>
            <w:shd w:val="clear" w:color="auto" w:fill="auto"/>
          </w:tcPr>
          <w:p w14:paraId="178DE4E4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8059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3455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3992CB2E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F898112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43999A8D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7699AA70" w14:textId="77777777" w:rsidR="001C583D" w:rsidRPr="002B3CC4" w:rsidRDefault="001C583D" w:rsidP="001C583D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transport servi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person.</w:t>
            </w:r>
          </w:p>
        </w:tc>
        <w:tc>
          <w:tcPr>
            <w:tcW w:w="793" w:type="pct"/>
            <w:shd w:val="clear" w:color="auto" w:fill="auto"/>
          </w:tcPr>
          <w:p w14:paraId="002C90E3" w14:textId="77777777" w:rsidR="001C583D" w:rsidRDefault="001C583D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48BF143B" w14:textId="77777777" w:rsidR="001C583D" w:rsidRPr="005620D3" w:rsidRDefault="001C583D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6577E503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C583D" w:rsidRPr="005620D3" w14:paraId="279292A5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76CAF3BA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11742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accessed related to transport services.</w:t>
            </w:r>
          </w:p>
        </w:tc>
        <w:tc>
          <w:tcPr>
            <w:tcW w:w="793" w:type="pct"/>
            <w:shd w:val="clear" w:color="auto" w:fill="auto"/>
          </w:tcPr>
          <w:p w14:paraId="62F524F9" w14:textId="77777777" w:rsidR="001C583D" w:rsidRPr="00ED6003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97508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0969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0969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50462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0969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0969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71984EC7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B131ED4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118CB5E8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D107F83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interests, needs, abilities and preferences addressed by each transport service.</w:t>
            </w:r>
          </w:p>
        </w:tc>
        <w:tc>
          <w:tcPr>
            <w:tcW w:w="793" w:type="pct"/>
            <w:shd w:val="clear" w:color="auto" w:fill="auto"/>
          </w:tcPr>
          <w:p w14:paraId="3CF88794" w14:textId="77777777" w:rsidR="001C583D" w:rsidRPr="00ED6003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3335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0969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0969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3164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0969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0969F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2575FB14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A2DFE97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6BA36F57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5E2B50F5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if they understood the transport services discussed with them.</w:t>
            </w:r>
          </w:p>
        </w:tc>
        <w:tc>
          <w:tcPr>
            <w:tcW w:w="793" w:type="pct"/>
            <w:shd w:val="clear" w:color="auto" w:fill="auto"/>
          </w:tcPr>
          <w:p w14:paraId="3ECDB260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10258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64515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66301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7440F1E0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A8C18E1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05AF0D55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77F34354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the person’s questions regarding transport services.</w:t>
            </w:r>
          </w:p>
        </w:tc>
        <w:tc>
          <w:tcPr>
            <w:tcW w:w="793" w:type="pct"/>
            <w:shd w:val="clear" w:color="auto" w:fill="auto"/>
          </w:tcPr>
          <w:p w14:paraId="4A6AEEEB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8807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7971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A014E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11742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18" w:type="pct"/>
            <w:shd w:val="clear" w:color="auto" w:fill="auto"/>
          </w:tcPr>
          <w:p w14:paraId="035C7B86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DFB8878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79F3006" w14:textId="77777777" w:rsidR="001C583D" w:rsidRDefault="001C583D" w:rsidP="001C583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79"/>
        <w:gridCol w:w="1430"/>
        <w:gridCol w:w="1656"/>
        <w:gridCol w:w="1654"/>
      </w:tblGrid>
      <w:tr w:rsidR="001C583D" w:rsidRPr="005620D3" w14:paraId="507E34DE" w14:textId="77777777" w:rsidTr="00BC026F">
        <w:trPr>
          <w:cantSplit/>
          <w:tblHeader/>
          <w:jc w:val="center"/>
        </w:trPr>
        <w:tc>
          <w:tcPr>
            <w:tcW w:w="2372" w:type="pct"/>
            <w:shd w:val="clear" w:color="auto" w:fill="F2F2F2" w:themeFill="background1" w:themeFillShade="F2"/>
          </w:tcPr>
          <w:p w14:paraId="21022E39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e 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BB40497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18" w:type="pct"/>
            <w:shd w:val="clear" w:color="auto" w:fill="F2F2F2" w:themeFill="background1" w:themeFillShade="F2"/>
          </w:tcPr>
          <w:p w14:paraId="7421046C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7" w:type="pct"/>
            <w:shd w:val="clear" w:color="auto" w:fill="F2F2F2" w:themeFill="background1" w:themeFillShade="F2"/>
          </w:tcPr>
          <w:p w14:paraId="31B38EE8" w14:textId="77777777" w:rsidR="001C583D" w:rsidRPr="005620D3" w:rsidRDefault="001C583D" w:rsidP="00BC02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C583D" w:rsidRPr="005620D3" w14:paraId="3089ADC3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14BF19A5" w14:textId="77777777" w:rsidR="001C583D" w:rsidRDefault="001C583D" w:rsidP="001C583D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person in identifying options, networks and services that they want to access.</w:t>
            </w:r>
          </w:p>
        </w:tc>
        <w:tc>
          <w:tcPr>
            <w:tcW w:w="793" w:type="pct"/>
            <w:shd w:val="clear" w:color="auto" w:fill="auto"/>
          </w:tcPr>
          <w:p w14:paraId="02477F20" w14:textId="77777777" w:rsidR="001C583D" w:rsidRPr="00A014E6" w:rsidRDefault="001C583D" w:rsidP="006456FB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0BE49A3D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5BFDBEB3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C583D" w:rsidRPr="005620D3" w14:paraId="5662B5C3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CDBED1B" w14:textId="77777777" w:rsidR="001C583D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468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to select the following to access based on the information presented to them:</w:t>
            </w:r>
          </w:p>
        </w:tc>
        <w:tc>
          <w:tcPr>
            <w:tcW w:w="793" w:type="pct"/>
            <w:shd w:val="clear" w:color="auto" w:fill="auto"/>
          </w:tcPr>
          <w:p w14:paraId="0C23E16E" w14:textId="77777777" w:rsidR="001C583D" w:rsidRDefault="001C583D" w:rsidP="006456FB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18" w:type="pct"/>
            <w:shd w:val="clear" w:color="auto" w:fill="auto"/>
          </w:tcPr>
          <w:p w14:paraId="578BEA6A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7" w:type="pct"/>
          </w:tcPr>
          <w:p w14:paraId="2DACB9DA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C583D" w:rsidRPr="005620D3" w14:paraId="73BCC58A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3E3E451" w14:textId="77777777" w:rsidR="001C583D" w:rsidRDefault="001C583D" w:rsidP="0027618D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793" w:type="pct"/>
            <w:shd w:val="clear" w:color="auto" w:fill="auto"/>
          </w:tcPr>
          <w:p w14:paraId="78BAAF2B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4791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08668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2CDF0A38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397DB17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2A02629D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BF32436" w14:textId="77777777" w:rsidR="001C583D" w:rsidRDefault="001C583D" w:rsidP="0027618D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s</w:t>
            </w:r>
          </w:p>
        </w:tc>
        <w:tc>
          <w:tcPr>
            <w:tcW w:w="793" w:type="pct"/>
            <w:shd w:val="clear" w:color="auto" w:fill="auto"/>
          </w:tcPr>
          <w:p w14:paraId="29C106CE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35318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95458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6D2EE8D8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3BA7A8C5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1CA55647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88DDABB" w14:textId="77777777" w:rsidR="001C583D" w:rsidRDefault="001C583D" w:rsidP="0027618D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ids</w:t>
            </w:r>
          </w:p>
        </w:tc>
        <w:tc>
          <w:tcPr>
            <w:tcW w:w="793" w:type="pct"/>
            <w:shd w:val="clear" w:color="auto" w:fill="auto"/>
          </w:tcPr>
          <w:p w14:paraId="350D0C87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30232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57811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50A673A7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CAFBAFE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50B12C19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0DEB9785" w14:textId="77777777" w:rsidR="001C583D" w:rsidRDefault="001C583D" w:rsidP="0027618D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</w:p>
        </w:tc>
        <w:tc>
          <w:tcPr>
            <w:tcW w:w="793" w:type="pct"/>
            <w:shd w:val="clear" w:color="auto" w:fill="auto"/>
          </w:tcPr>
          <w:p w14:paraId="222085DC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97442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47999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54BC19C5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F357408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494025A1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7F5A914" w14:textId="77777777" w:rsidR="001C583D" w:rsidRPr="009F72CA" w:rsidRDefault="001C583D" w:rsidP="0027618D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s based on shared interests</w:t>
            </w:r>
          </w:p>
        </w:tc>
        <w:tc>
          <w:tcPr>
            <w:tcW w:w="793" w:type="pct"/>
            <w:shd w:val="clear" w:color="auto" w:fill="auto"/>
          </w:tcPr>
          <w:p w14:paraId="6664309E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0008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7654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2CA9FAC3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1005CAC2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2290E7AB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3CF07152" w14:textId="77777777" w:rsidR="001C583D" w:rsidRDefault="001C583D" w:rsidP="0027618D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s</w:t>
            </w:r>
          </w:p>
        </w:tc>
        <w:tc>
          <w:tcPr>
            <w:tcW w:w="793" w:type="pct"/>
            <w:shd w:val="clear" w:color="auto" w:fill="auto"/>
          </w:tcPr>
          <w:p w14:paraId="6F383CD7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3917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74223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5B82ED14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48CE0489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2E9D42E1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2C14542D" w14:textId="77777777" w:rsidR="001C583D" w:rsidRDefault="001C583D" w:rsidP="0027618D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ies</w:t>
            </w:r>
          </w:p>
        </w:tc>
        <w:tc>
          <w:tcPr>
            <w:tcW w:w="793" w:type="pct"/>
            <w:shd w:val="clear" w:color="auto" w:fill="auto"/>
          </w:tcPr>
          <w:p w14:paraId="22EE2003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74952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88104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244EC884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D6F36FB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4B659DAB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621B89C7" w14:textId="77777777" w:rsidR="001C583D" w:rsidRDefault="001C583D" w:rsidP="0027618D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s</w:t>
            </w:r>
          </w:p>
        </w:tc>
        <w:tc>
          <w:tcPr>
            <w:tcW w:w="793" w:type="pct"/>
            <w:shd w:val="clear" w:color="auto" w:fill="auto"/>
          </w:tcPr>
          <w:p w14:paraId="5581818A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35131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9185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64537AB3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7197109F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C583D" w:rsidRPr="005620D3" w14:paraId="3CD307E7" w14:textId="77777777" w:rsidTr="006456FB">
        <w:trPr>
          <w:cantSplit/>
          <w:trHeight w:val="251"/>
          <w:jc w:val="center"/>
        </w:trPr>
        <w:tc>
          <w:tcPr>
            <w:tcW w:w="2372" w:type="pct"/>
            <w:shd w:val="clear" w:color="auto" w:fill="auto"/>
          </w:tcPr>
          <w:p w14:paraId="145E9758" w14:textId="77777777" w:rsidR="001C583D" w:rsidRPr="000D5A35" w:rsidRDefault="001C583D" w:rsidP="001C583D">
            <w:pPr>
              <w:pStyle w:val="ListParagraph"/>
              <w:numPr>
                <w:ilvl w:val="2"/>
                <w:numId w:val="40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choices of the person in the meeting minutes</w:t>
            </w:r>
          </w:p>
        </w:tc>
        <w:tc>
          <w:tcPr>
            <w:tcW w:w="793" w:type="pct"/>
            <w:shd w:val="clear" w:color="auto" w:fill="auto"/>
          </w:tcPr>
          <w:p w14:paraId="0BE0C5DE" w14:textId="77777777" w:rsidR="001C583D" w:rsidRDefault="00E62A4F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36582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15526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583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C583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C583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18" w:type="pct"/>
            <w:shd w:val="clear" w:color="auto" w:fill="auto"/>
          </w:tcPr>
          <w:p w14:paraId="49138048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7" w:type="pct"/>
          </w:tcPr>
          <w:p w14:paraId="0C2D3190" w14:textId="77777777" w:rsidR="001C583D" w:rsidRPr="005620D3" w:rsidRDefault="001C583D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B8DA0E5" w14:textId="77777777" w:rsidR="004F5148" w:rsidRDefault="004F5148" w:rsidP="00717D20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7E7284EE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B04836" w:rsidRPr="00B0483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rovide community options that will meet the needs and preferences of two persons with disability</w:t>
            </w:r>
            <w:r w:rsidR="00B0483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F30EC" w14:textId="77777777" w:rsidR="00E62A4F" w:rsidRDefault="00E62A4F" w:rsidP="000055D1">
      <w:pPr>
        <w:spacing w:after="0" w:line="240" w:lineRule="auto"/>
      </w:pPr>
      <w:r>
        <w:separator/>
      </w:r>
    </w:p>
  </w:endnote>
  <w:endnote w:type="continuationSeparator" w:id="0">
    <w:p w14:paraId="40059CE8" w14:textId="77777777" w:rsidR="00E62A4F" w:rsidRDefault="00E62A4F" w:rsidP="000055D1">
      <w:pPr>
        <w:spacing w:after="0" w:line="240" w:lineRule="auto"/>
      </w:pPr>
      <w:r>
        <w:continuationSeparator/>
      </w:r>
    </w:p>
  </w:endnote>
  <w:endnote w:type="continuationNotice" w:id="1">
    <w:p w14:paraId="572C328A" w14:textId="77777777" w:rsidR="00E62A4F" w:rsidRDefault="00E62A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483D1" w14:textId="77777777" w:rsidR="00A32CB9" w:rsidRPr="00A32CB9" w:rsidRDefault="000055D1" w:rsidP="00A32CB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A32CB9" w:rsidRPr="00A32CB9">
      <w:rPr>
        <w:color w:val="808080" w:themeColor="background1" w:themeShade="80"/>
        <w:sz w:val="18"/>
      </w:rPr>
      <w:t>Version 1.1 Produced on 1st Nov 2023</w:t>
    </w:r>
  </w:p>
  <w:p w14:paraId="521AE970" w14:textId="279EFBF1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A32CB9" w:rsidRPr="00A32CB9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0CA72" w14:textId="77777777" w:rsidR="00A32CB9" w:rsidRPr="00A32CB9" w:rsidRDefault="000055D1" w:rsidP="00A32CB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A32CB9" w:rsidRPr="00A32CB9">
      <w:rPr>
        <w:color w:val="808080" w:themeColor="background1" w:themeShade="80"/>
        <w:sz w:val="18"/>
      </w:rPr>
      <w:t>Version 1.1 Produced on 1st Nov 2023</w:t>
    </w:r>
  </w:p>
  <w:p w14:paraId="63DECA6C" w14:textId="51F365C8" w:rsidR="000055D1" w:rsidRPr="000055D1" w:rsidRDefault="00A32CB9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32CB9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B89D8" w14:textId="77777777" w:rsidR="00A32CB9" w:rsidRDefault="00A32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2C1A8" w14:textId="77777777" w:rsidR="00E62A4F" w:rsidRDefault="00E62A4F" w:rsidP="000055D1">
      <w:pPr>
        <w:spacing w:after="0" w:line="240" w:lineRule="auto"/>
      </w:pPr>
      <w:r>
        <w:separator/>
      </w:r>
    </w:p>
  </w:footnote>
  <w:footnote w:type="continuationSeparator" w:id="0">
    <w:p w14:paraId="4880CA4D" w14:textId="77777777" w:rsidR="00E62A4F" w:rsidRDefault="00E62A4F" w:rsidP="000055D1">
      <w:pPr>
        <w:spacing w:after="0" w:line="240" w:lineRule="auto"/>
      </w:pPr>
      <w:r>
        <w:continuationSeparator/>
      </w:r>
    </w:p>
  </w:footnote>
  <w:footnote w:type="continuationNotice" w:id="1">
    <w:p w14:paraId="47C72795" w14:textId="77777777" w:rsidR="00E62A4F" w:rsidRDefault="00E62A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68FB0" w14:textId="77777777" w:rsidR="00A32CB9" w:rsidRDefault="00A32C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A1CB7" w14:textId="77777777" w:rsidR="00A32CB9" w:rsidRDefault="00A32C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64541" w14:textId="77777777" w:rsidR="00A32CB9" w:rsidRDefault="00A32C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C7F56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2" w15:restartNumberingAfterBreak="0">
    <w:nsid w:val="0B736289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3" w15:restartNumberingAfterBreak="0">
    <w:nsid w:val="11620C9A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4" w15:restartNumberingAfterBreak="0">
    <w:nsid w:val="20422FA4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5" w15:restartNumberingAfterBreak="0">
    <w:nsid w:val="20DC5906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6" w15:restartNumberingAfterBreak="0">
    <w:nsid w:val="22C50C7F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7" w15:restartNumberingAfterBreak="0">
    <w:nsid w:val="24A50110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8" w15:restartNumberingAfterBreak="0">
    <w:nsid w:val="26665680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9" w15:restartNumberingAfterBreak="0">
    <w:nsid w:val="2DFE35CF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10" w15:restartNumberingAfterBreak="0">
    <w:nsid w:val="2F0C1812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11" w15:restartNumberingAfterBreak="0">
    <w:nsid w:val="302076C6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12" w15:restartNumberingAfterBreak="0">
    <w:nsid w:val="303476A0"/>
    <w:multiLevelType w:val="hybridMultilevel"/>
    <w:tmpl w:val="474A327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CA500A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14" w15:restartNumberingAfterBreak="0">
    <w:nsid w:val="35DB6087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15" w15:restartNumberingAfterBreak="0">
    <w:nsid w:val="3AE517FA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16" w15:restartNumberingAfterBreak="0">
    <w:nsid w:val="3C1B1B06"/>
    <w:multiLevelType w:val="hybridMultilevel"/>
    <w:tmpl w:val="1D743BA2"/>
    <w:lvl w:ilvl="0" w:tplc="7C58DAD0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338" w:hanging="360"/>
      </w:pPr>
    </w:lvl>
    <w:lvl w:ilvl="2" w:tplc="3409001B">
      <w:start w:val="1"/>
      <w:numFmt w:val="lowerRoman"/>
      <w:lvlText w:val="%3."/>
      <w:lvlJc w:val="right"/>
      <w:pPr>
        <w:ind w:left="3058" w:hanging="180"/>
      </w:pPr>
    </w:lvl>
    <w:lvl w:ilvl="3" w:tplc="3409000F" w:tentative="1">
      <w:start w:val="1"/>
      <w:numFmt w:val="decimal"/>
      <w:lvlText w:val="%4."/>
      <w:lvlJc w:val="left"/>
      <w:pPr>
        <w:ind w:left="3778" w:hanging="360"/>
      </w:pPr>
    </w:lvl>
    <w:lvl w:ilvl="4" w:tplc="34090019" w:tentative="1">
      <w:start w:val="1"/>
      <w:numFmt w:val="lowerLetter"/>
      <w:lvlText w:val="%5."/>
      <w:lvlJc w:val="left"/>
      <w:pPr>
        <w:ind w:left="4498" w:hanging="360"/>
      </w:pPr>
    </w:lvl>
    <w:lvl w:ilvl="5" w:tplc="3409001B" w:tentative="1">
      <w:start w:val="1"/>
      <w:numFmt w:val="lowerRoman"/>
      <w:lvlText w:val="%6."/>
      <w:lvlJc w:val="right"/>
      <w:pPr>
        <w:ind w:left="5218" w:hanging="180"/>
      </w:pPr>
    </w:lvl>
    <w:lvl w:ilvl="6" w:tplc="3409000F" w:tentative="1">
      <w:start w:val="1"/>
      <w:numFmt w:val="decimal"/>
      <w:lvlText w:val="%7."/>
      <w:lvlJc w:val="left"/>
      <w:pPr>
        <w:ind w:left="5938" w:hanging="360"/>
      </w:pPr>
    </w:lvl>
    <w:lvl w:ilvl="7" w:tplc="34090019" w:tentative="1">
      <w:start w:val="1"/>
      <w:numFmt w:val="lowerLetter"/>
      <w:lvlText w:val="%8."/>
      <w:lvlJc w:val="left"/>
      <w:pPr>
        <w:ind w:left="6658" w:hanging="360"/>
      </w:pPr>
    </w:lvl>
    <w:lvl w:ilvl="8" w:tplc="3409001B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17" w15:restartNumberingAfterBreak="0">
    <w:nsid w:val="3DC6249C"/>
    <w:multiLevelType w:val="hybridMultilevel"/>
    <w:tmpl w:val="474A3270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73284606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6F1D74"/>
    <w:multiLevelType w:val="hybridMultilevel"/>
    <w:tmpl w:val="505A2086"/>
    <w:lvl w:ilvl="0" w:tplc="34090019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4012FBE"/>
    <w:multiLevelType w:val="hybridMultilevel"/>
    <w:tmpl w:val="FC54BD0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0B9E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21" w15:restartNumberingAfterBreak="0">
    <w:nsid w:val="487D1F47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22" w15:restartNumberingAfterBreak="0">
    <w:nsid w:val="493719E2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23" w15:restartNumberingAfterBreak="0">
    <w:nsid w:val="4A7525D8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24" w15:restartNumberingAfterBreak="0">
    <w:nsid w:val="4CC722C1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25" w15:restartNumberingAfterBreak="0">
    <w:nsid w:val="4EC04EE8"/>
    <w:multiLevelType w:val="hybridMultilevel"/>
    <w:tmpl w:val="0BAAD018"/>
    <w:lvl w:ilvl="0" w:tplc="34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4C05DC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27" w15:restartNumberingAfterBreak="0">
    <w:nsid w:val="55DE7031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28" w15:restartNumberingAfterBreak="0">
    <w:nsid w:val="56B10A81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29" w15:restartNumberingAfterBreak="0">
    <w:nsid w:val="56D15FD3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30" w15:restartNumberingAfterBreak="0">
    <w:nsid w:val="586975FE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3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8E012A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33" w15:restartNumberingAfterBreak="0">
    <w:nsid w:val="5DCA60A2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34" w15:restartNumberingAfterBreak="0">
    <w:nsid w:val="61722383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35" w15:restartNumberingAfterBreak="0">
    <w:nsid w:val="642766A3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36" w15:restartNumberingAfterBreak="0">
    <w:nsid w:val="65246AAA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37" w15:restartNumberingAfterBreak="0">
    <w:nsid w:val="679A3E14"/>
    <w:multiLevelType w:val="hybridMultilevel"/>
    <w:tmpl w:val="EB744D10"/>
    <w:lvl w:ilvl="0" w:tplc="0C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9C73FF9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39" w15:restartNumberingAfterBreak="0">
    <w:nsid w:val="6E3A0282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40" w15:restartNumberingAfterBreak="0">
    <w:nsid w:val="72F45AA1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41" w15:restartNumberingAfterBreak="0">
    <w:nsid w:val="792315F2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abstractNum w:abstractNumId="42" w15:restartNumberingAfterBreak="0">
    <w:nsid w:val="7A0C793D"/>
    <w:multiLevelType w:val="hybridMultilevel"/>
    <w:tmpl w:val="474A327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2C3696"/>
    <w:multiLevelType w:val="hybridMultilevel"/>
    <w:tmpl w:val="1D743BA2"/>
    <w:lvl w:ilvl="0" w:tplc="FFFFFFFF">
      <w:start w:val="1"/>
      <w:numFmt w:val="lowerLetter"/>
      <w:lvlText w:val="%1."/>
      <w:lvlJc w:val="left"/>
      <w:pPr>
        <w:ind w:left="1618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38" w:hanging="360"/>
      </w:pPr>
    </w:lvl>
    <w:lvl w:ilvl="2" w:tplc="FFFFFFFF">
      <w:start w:val="1"/>
      <w:numFmt w:val="lowerRoman"/>
      <w:lvlText w:val="%3."/>
      <w:lvlJc w:val="right"/>
      <w:pPr>
        <w:ind w:left="3058" w:hanging="180"/>
      </w:pPr>
    </w:lvl>
    <w:lvl w:ilvl="3" w:tplc="FFFFFFFF" w:tentative="1">
      <w:start w:val="1"/>
      <w:numFmt w:val="decimal"/>
      <w:lvlText w:val="%4."/>
      <w:lvlJc w:val="left"/>
      <w:pPr>
        <w:ind w:left="3778" w:hanging="360"/>
      </w:pPr>
    </w:lvl>
    <w:lvl w:ilvl="4" w:tplc="FFFFFFFF" w:tentative="1">
      <w:start w:val="1"/>
      <w:numFmt w:val="lowerLetter"/>
      <w:lvlText w:val="%5."/>
      <w:lvlJc w:val="left"/>
      <w:pPr>
        <w:ind w:left="4498" w:hanging="360"/>
      </w:pPr>
    </w:lvl>
    <w:lvl w:ilvl="5" w:tplc="FFFFFFFF" w:tentative="1">
      <w:start w:val="1"/>
      <w:numFmt w:val="lowerRoman"/>
      <w:lvlText w:val="%6."/>
      <w:lvlJc w:val="right"/>
      <w:pPr>
        <w:ind w:left="5218" w:hanging="180"/>
      </w:pPr>
    </w:lvl>
    <w:lvl w:ilvl="6" w:tplc="FFFFFFFF" w:tentative="1">
      <w:start w:val="1"/>
      <w:numFmt w:val="decimal"/>
      <w:lvlText w:val="%7."/>
      <w:lvlJc w:val="left"/>
      <w:pPr>
        <w:ind w:left="5938" w:hanging="360"/>
      </w:pPr>
    </w:lvl>
    <w:lvl w:ilvl="7" w:tplc="FFFFFFFF" w:tentative="1">
      <w:start w:val="1"/>
      <w:numFmt w:val="lowerLetter"/>
      <w:lvlText w:val="%8."/>
      <w:lvlJc w:val="left"/>
      <w:pPr>
        <w:ind w:left="6658" w:hanging="360"/>
      </w:pPr>
    </w:lvl>
    <w:lvl w:ilvl="8" w:tplc="FFFFFFFF" w:tentative="1">
      <w:start w:val="1"/>
      <w:numFmt w:val="lowerRoman"/>
      <w:lvlText w:val="%9."/>
      <w:lvlJc w:val="right"/>
      <w:pPr>
        <w:ind w:left="7378" w:hanging="180"/>
      </w:pPr>
    </w:lvl>
  </w:abstractNum>
  <w:num w:numId="1">
    <w:abstractNumId w:val="0"/>
  </w:num>
  <w:num w:numId="2">
    <w:abstractNumId w:val="31"/>
  </w:num>
  <w:num w:numId="3">
    <w:abstractNumId w:val="17"/>
  </w:num>
  <w:num w:numId="4">
    <w:abstractNumId w:val="19"/>
  </w:num>
  <w:num w:numId="5">
    <w:abstractNumId w:val="16"/>
  </w:num>
  <w:num w:numId="6">
    <w:abstractNumId w:val="40"/>
  </w:num>
  <w:num w:numId="7">
    <w:abstractNumId w:val="21"/>
  </w:num>
  <w:num w:numId="8">
    <w:abstractNumId w:val="13"/>
  </w:num>
  <w:num w:numId="9">
    <w:abstractNumId w:val="41"/>
  </w:num>
  <w:num w:numId="10">
    <w:abstractNumId w:val="32"/>
  </w:num>
  <w:num w:numId="11">
    <w:abstractNumId w:val="29"/>
  </w:num>
  <w:num w:numId="12">
    <w:abstractNumId w:val="28"/>
  </w:num>
  <w:num w:numId="13">
    <w:abstractNumId w:val="4"/>
  </w:num>
  <w:num w:numId="14">
    <w:abstractNumId w:val="36"/>
  </w:num>
  <w:num w:numId="15">
    <w:abstractNumId w:val="26"/>
  </w:num>
  <w:num w:numId="16">
    <w:abstractNumId w:val="3"/>
  </w:num>
  <w:num w:numId="17">
    <w:abstractNumId w:val="22"/>
  </w:num>
  <w:num w:numId="18">
    <w:abstractNumId w:val="7"/>
  </w:num>
  <w:num w:numId="19">
    <w:abstractNumId w:val="33"/>
  </w:num>
  <w:num w:numId="20">
    <w:abstractNumId w:val="1"/>
  </w:num>
  <w:num w:numId="21">
    <w:abstractNumId w:val="10"/>
  </w:num>
  <w:num w:numId="22">
    <w:abstractNumId w:val="42"/>
  </w:num>
  <w:num w:numId="23">
    <w:abstractNumId w:val="38"/>
  </w:num>
  <w:num w:numId="24">
    <w:abstractNumId w:val="43"/>
  </w:num>
  <w:num w:numId="25">
    <w:abstractNumId w:val="27"/>
  </w:num>
  <w:num w:numId="26">
    <w:abstractNumId w:val="15"/>
  </w:num>
  <w:num w:numId="27">
    <w:abstractNumId w:val="5"/>
  </w:num>
  <w:num w:numId="28">
    <w:abstractNumId w:val="20"/>
  </w:num>
  <w:num w:numId="29">
    <w:abstractNumId w:val="2"/>
  </w:num>
  <w:num w:numId="30">
    <w:abstractNumId w:val="34"/>
  </w:num>
  <w:num w:numId="31">
    <w:abstractNumId w:val="39"/>
  </w:num>
  <w:num w:numId="32">
    <w:abstractNumId w:val="11"/>
  </w:num>
  <w:num w:numId="33">
    <w:abstractNumId w:val="14"/>
  </w:num>
  <w:num w:numId="34">
    <w:abstractNumId w:val="23"/>
  </w:num>
  <w:num w:numId="35">
    <w:abstractNumId w:val="35"/>
  </w:num>
  <w:num w:numId="36">
    <w:abstractNumId w:val="8"/>
  </w:num>
  <w:num w:numId="37">
    <w:abstractNumId w:val="6"/>
  </w:num>
  <w:num w:numId="38">
    <w:abstractNumId w:val="30"/>
  </w:num>
  <w:num w:numId="39">
    <w:abstractNumId w:val="24"/>
  </w:num>
  <w:num w:numId="40">
    <w:abstractNumId w:val="12"/>
  </w:num>
  <w:num w:numId="41">
    <w:abstractNumId w:val="9"/>
  </w:num>
  <w:num w:numId="42">
    <w:abstractNumId w:val="25"/>
  </w:num>
  <w:num w:numId="43">
    <w:abstractNumId w:val="37"/>
  </w:num>
  <w:num w:numId="44">
    <w:abstractNumId w:val="18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0FAEbIvAItAAAA"/>
  </w:docVars>
  <w:rsids>
    <w:rsidRoot w:val="002F29A7"/>
    <w:rsid w:val="00000402"/>
    <w:rsid w:val="000055D1"/>
    <w:rsid w:val="000055FC"/>
    <w:rsid w:val="00013528"/>
    <w:rsid w:val="00024A03"/>
    <w:rsid w:val="00041D06"/>
    <w:rsid w:val="0005663F"/>
    <w:rsid w:val="00061CC3"/>
    <w:rsid w:val="0007456F"/>
    <w:rsid w:val="000911A1"/>
    <w:rsid w:val="00095083"/>
    <w:rsid w:val="000A2D75"/>
    <w:rsid w:val="000A3F5E"/>
    <w:rsid w:val="000B26D5"/>
    <w:rsid w:val="000B2D53"/>
    <w:rsid w:val="000D5A35"/>
    <w:rsid w:val="000D64E2"/>
    <w:rsid w:val="000E0A00"/>
    <w:rsid w:val="000F5D14"/>
    <w:rsid w:val="00106A31"/>
    <w:rsid w:val="00111E72"/>
    <w:rsid w:val="0011742D"/>
    <w:rsid w:val="00123874"/>
    <w:rsid w:val="0013280A"/>
    <w:rsid w:val="00152369"/>
    <w:rsid w:val="00154221"/>
    <w:rsid w:val="001600CB"/>
    <w:rsid w:val="00162DB7"/>
    <w:rsid w:val="00167611"/>
    <w:rsid w:val="00181C5B"/>
    <w:rsid w:val="0018395A"/>
    <w:rsid w:val="00186402"/>
    <w:rsid w:val="001A1865"/>
    <w:rsid w:val="001A49F6"/>
    <w:rsid w:val="001B0169"/>
    <w:rsid w:val="001B2B51"/>
    <w:rsid w:val="001C583D"/>
    <w:rsid w:val="001D456C"/>
    <w:rsid w:val="001D4965"/>
    <w:rsid w:val="001D533E"/>
    <w:rsid w:val="001E04F4"/>
    <w:rsid w:val="001E1529"/>
    <w:rsid w:val="001F02AF"/>
    <w:rsid w:val="00207496"/>
    <w:rsid w:val="00221849"/>
    <w:rsid w:val="0022788A"/>
    <w:rsid w:val="00227C09"/>
    <w:rsid w:val="0023508E"/>
    <w:rsid w:val="002459C7"/>
    <w:rsid w:val="00260CAD"/>
    <w:rsid w:val="002637DA"/>
    <w:rsid w:val="0027618D"/>
    <w:rsid w:val="002825B3"/>
    <w:rsid w:val="00294F86"/>
    <w:rsid w:val="002A0F2B"/>
    <w:rsid w:val="002A22AD"/>
    <w:rsid w:val="002A32D1"/>
    <w:rsid w:val="002B3CC4"/>
    <w:rsid w:val="002B61ED"/>
    <w:rsid w:val="002D32E4"/>
    <w:rsid w:val="002D6C29"/>
    <w:rsid w:val="002F21FC"/>
    <w:rsid w:val="002F29A7"/>
    <w:rsid w:val="002F30D9"/>
    <w:rsid w:val="00300883"/>
    <w:rsid w:val="00311FE8"/>
    <w:rsid w:val="0031348E"/>
    <w:rsid w:val="003154ED"/>
    <w:rsid w:val="00321AD8"/>
    <w:rsid w:val="00333FA5"/>
    <w:rsid w:val="0033659C"/>
    <w:rsid w:val="0033776B"/>
    <w:rsid w:val="00337CFE"/>
    <w:rsid w:val="00340041"/>
    <w:rsid w:val="00340A08"/>
    <w:rsid w:val="003469D2"/>
    <w:rsid w:val="00374DD8"/>
    <w:rsid w:val="0039482B"/>
    <w:rsid w:val="003A7F76"/>
    <w:rsid w:val="003C1922"/>
    <w:rsid w:val="003C46A3"/>
    <w:rsid w:val="003D47D2"/>
    <w:rsid w:val="003E5A30"/>
    <w:rsid w:val="003E73D8"/>
    <w:rsid w:val="003F06E4"/>
    <w:rsid w:val="003F323F"/>
    <w:rsid w:val="003F3A89"/>
    <w:rsid w:val="003F695D"/>
    <w:rsid w:val="00410C14"/>
    <w:rsid w:val="004618BB"/>
    <w:rsid w:val="00467457"/>
    <w:rsid w:val="004716EC"/>
    <w:rsid w:val="004831EC"/>
    <w:rsid w:val="00484193"/>
    <w:rsid w:val="004D1D3E"/>
    <w:rsid w:val="004D3B6C"/>
    <w:rsid w:val="004D6435"/>
    <w:rsid w:val="004D770D"/>
    <w:rsid w:val="004E3825"/>
    <w:rsid w:val="004E560C"/>
    <w:rsid w:val="004E5CE5"/>
    <w:rsid w:val="004E7C2F"/>
    <w:rsid w:val="004F16C0"/>
    <w:rsid w:val="004F5148"/>
    <w:rsid w:val="004F6ED4"/>
    <w:rsid w:val="005402DA"/>
    <w:rsid w:val="005579B9"/>
    <w:rsid w:val="005620D3"/>
    <w:rsid w:val="0058022E"/>
    <w:rsid w:val="0058163D"/>
    <w:rsid w:val="005A7CF6"/>
    <w:rsid w:val="005F4237"/>
    <w:rsid w:val="0060042F"/>
    <w:rsid w:val="00612D72"/>
    <w:rsid w:val="0062445E"/>
    <w:rsid w:val="0063069C"/>
    <w:rsid w:val="00636205"/>
    <w:rsid w:val="006376C4"/>
    <w:rsid w:val="00663010"/>
    <w:rsid w:val="0068388B"/>
    <w:rsid w:val="006875DB"/>
    <w:rsid w:val="00687F58"/>
    <w:rsid w:val="006974C4"/>
    <w:rsid w:val="006A3EDD"/>
    <w:rsid w:val="006A6FB3"/>
    <w:rsid w:val="006B18BC"/>
    <w:rsid w:val="006B493C"/>
    <w:rsid w:val="006D342B"/>
    <w:rsid w:val="006D6F27"/>
    <w:rsid w:val="00700E47"/>
    <w:rsid w:val="0070382E"/>
    <w:rsid w:val="00711223"/>
    <w:rsid w:val="00714E53"/>
    <w:rsid w:val="00717D20"/>
    <w:rsid w:val="0072092E"/>
    <w:rsid w:val="00730B38"/>
    <w:rsid w:val="007541DC"/>
    <w:rsid w:val="0075536A"/>
    <w:rsid w:val="007720BD"/>
    <w:rsid w:val="00774925"/>
    <w:rsid w:val="00782549"/>
    <w:rsid w:val="007A0D4A"/>
    <w:rsid w:val="007A6E0D"/>
    <w:rsid w:val="007D1538"/>
    <w:rsid w:val="007D1DFD"/>
    <w:rsid w:val="007E0824"/>
    <w:rsid w:val="007E5297"/>
    <w:rsid w:val="007E7B23"/>
    <w:rsid w:val="00812346"/>
    <w:rsid w:val="00820E5B"/>
    <w:rsid w:val="0083339D"/>
    <w:rsid w:val="00843CC8"/>
    <w:rsid w:val="0084479A"/>
    <w:rsid w:val="0084504D"/>
    <w:rsid w:val="00867B61"/>
    <w:rsid w:val="00872B65"/>
    <w:rsid w:val="0088239C"/>
    <w:rsid w:val="008A120A"/>
    <w:rsid w:val="008A3B8E"/>
    <w:rsid w:val="008B59A5"/>
    <w:rsid w:val="008B76B9"/>
    <w:rsid w:val="008C0422"/>
    <w:rsid w:val="008C68C0"/>
    <w:rsid w:val="008C6C99"/>
    <w:rsid w:val="008D4457"/>
    <w:rsid w:val="008E019A"/>
    <w:rsid w:val="008F0473"/>
    <w:rsid w:val="008F3C6B"/>
    <w:rsid w:val="00902082"/>
    <w:rsid w:val="0090441C"/>
    <w:rsid w:val="00905C74"/>
    <w:rsid w:val="009211B6"/>
    <w:rsid w:val="00926BF3"/>
    <w:rsid w:val="0092792C"/>
    <w:rsid w:val="00950B07"/>
    <w:rsid w:val="00971458"/>
    <w:rsid w:val="00973CDC"/>
    <w:rsid w:val="0097784A"/>
    <w:rsid w:val="00983807"/>
    <w:rsid w:val="009905B3"/>
    <w:rsid w:val="009970F4"/>
    <w:rsid w:val="009A68F0"/>
    <w:rsid w:val="009B3D69"/>
    <w:rsid w:val="009B7019"/>
    <w:rsid w:val="009C05BA"/>
    <w:rsid w:val="009C4157"/>
    <w:rsid w:val="009C6561"/>
    <w:rsid w:val="009C66AD"/>
    <w:rsid w:val="009D2604"/>
    <w:rsid w:val="009D3614"/>
    <w:rsid w:val="009D5466"/>
    <w:rsid w:val="009F093C"/>
    <w:rsid w:val="009F72CA"/>
    <w:rsid w:val="00A014E6"/>
    <w:rsid w:val="00A113A6"/>
    <w:rsid w:val="00A11D73"/>
    <w:rsid w:val="00A32CB9"/>
    <w:rsid w:val="00A3355D"/>
    <w:rsid w:val="00A54DB0"/>
    <w:rsid w:val="00A6541E"/>
    <w:rsid w:val="00A718D3"/>
    <w:rsid w:val="00A72370"/>
    <w:rsid w:val="00A84E7E"/>
    <w:rsid w:val="00A90395"/>
    <w:rsid w:val="00AA5190"/>
    <w:rsid w:val="00AB2380"/>
    <w:rsid w:val="00AC6C95"/>
    <w:rsid w:val="00AD4429"/>
    <w:rsid w:val="00AD69A4"/>
    <w:rsid w:val="00AE20D9"/>
    <w:rsid w:val="00AE2304"/>
    <w:rsid w:val="00AE3CC5"/>
    <w:rsid w:val="00AE719F"/>
    <w:rsid w:val="00AF0ED4"/>
    <w:rsid w:val="00AF611B"/>
    <w:rsid w:val="00B04836"/>
    <w:rsid w:val="00B04998"/>
    <w:rsid w:val="00B21D93"/>
    <w:rsid w:val="00B2215F"/>
    <w:rsid w:val="00B25313"/>
    <w:rsid w:val="00B26548"/>
    <w:rsid w:val="00B32B12"/>
    <w:rsid w:val="00B4322F"/>
    <w:rsid w:val="00B47C92"/>
    <w:rsid w:val="00B508EA"/>
    <w:rsid w:val="00B52831"/>
    <w:rsid w:val="00B54294"/>
    <w:rsid w:val="00B550FA"/>
    <w:rsid w:val="00B61467"/>
    <w:rsid w:val="00B70C63"/>
    <w:rsid w:val="00B766E4"/>
    <w:rsid w:val="00B86CA0"/>
    <w:rsid w:val="00B90E44"/>
    <w:rsid w:val="00B9532D"/>
    <w:rsid w:val="00BA17D2"/>
    <w:rsid w:val="00BB6A01"/>
    <w:rsid w:val="00BC026F"/>
    <w:rsid w:val="00BC46D3"/>
    <w:rsid w:val="00BD4DF6"/>
    <w:rsid w:val="00BD7381"/>
    <w:rsid w:val="00BF54EE"/>
    <w:rsid w:val="00C04052"/>
    <w:rsid w:val="00C12EAA"/>
    <w:rsid w:val="00C272E7"/>
    <w:rsid w:val="00C31173"/>
    <w:rsid w:val="00C33070"/>
    <w:rsid w:val="00C36303"/>
    <w:rsid w:val="00C44CEE"/>
    <w:rsid w:val="00C44F26"/>
    <w:rsid w:val="00C51CF8"/>
    <w:rsid w:val="00C56E0D"/>
    <w:rsid w:val="00C7379A"/>
    <w:rsid w:val="00C7553D"/>
    <w:rsid w:val="00C850EC"/>
    <w:rsid w:val="00C85889"/>
    <w:rsid w:val="00C937A9"/>
    <w:rsid w:val="00C94D7F"/>
    <w:rsid w:val="00CA2C59"/>
    <w:rsid w:val="00CC46FB"/>
    <w:rsid w:val="00CD0E7B"/>
    <w:rsid w:val="00CE6C92"/>
    <w:rsid w:val="00CF2332"/>
    <w:rsid w:val="00CF3CA3"/>
    <w:rsid w:val="00D20CAD"/>
    <w:rsid w:val="00D3402E"/>
    <w:rsid w:val="00D431B2"/>
    <w:rsid w:val="00D4371F"/>
    <w:rsid w:val="00D46B8B"/>
    <w:rsid w:val="00D47D48"/>
    <w:rsid w:val="00D53011"/>
    <w:rsid w:val="00D558B9"/>
    <w:rsid w:val="00D56546"/>
    <w:rsid w:val="00D645BA"/>
    <w:rsid w:val="00D80D91"/>
    <w:rsid w:val="00DA2DC4"/>
    <w:rsid w:val="00DB70DF"/>
    <w:rsid w:val="00DC7500"/>
    <w:rsid w:val="00DD10D7"/>
    <w:rsid w:val="00E12640"/>
    <w:rsid w:val="00E143C3"/>
    <w:rsid w:val="00E25721"/>
    <w:rsid w:val="00E43811"/>
    <w:rsid w:val="00E55E00"/>
    <w:rsid w:val="00E62A4F"/>
    <w:rsid w:val="00E672A6"/>
    <w:rsid w:val="00E76A3C"/>
    <w:rsid w:val="00E90AED"/>
    <w:rsid w:val="00E965DA"/>
    <w:rsid w:val="00EA07BB"/>
    <w:rsid w:val="00EA4269"/>
    <w:rsid w:val="00EB54F4"/>
    <w:rsid w:val="00ED588E"/>
    <w:rsid w:val="00ED6003"/>
    <w:rsid w:val="00EE6792"/>
    <w:rsid w:val="00F05BC0"/>
    <w:rsid w:val="00F10D85"/>
    <w:rsid w:val="00F152D6"/>
    <w:rsid w:val="00F2045C"/>
    <w:rsid w:val="00F270F5"/>
    <w:rsid w:val="00F468F0"/>
    <w:rsid w:val="00F50845"/>
    <w:rsid w:val="00F61169"/>
    <w:rsid w:val="00F63EE0"/>
    <w:rsid w:val="00F81F49"/>
    <w:rsid w:val="00FA2D2D"/>
    <w:rsid w:val="00FA436F"/>
    <w:rsid w:val="00FB2CD7"/>
    <w:rsid w:val="00FB6D00"/>
    <w:rsid w:val="00FB6EF4"/>
    <w:rsid w:val="00FE47EB"/>
    <w:rsid w:val="00FF0193"/>
    <w:rsid w:val="00FF1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6A565B-B167-4CB8-A39C-6BF7AF8DCC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4</Pages>
  <Words>2397</Words>
  <Characters>12597</Characters>
  <Application>Microsoft Office Word</Application>
  <DocSecurity>0</DocSecurity>
  <Lines>782</Lines>
  <Paragraphs>4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4</cp:revision>
  <dcterms:created xsi:type="dcterms:W3CDTF">2022-03-29T05:59:00Z</dcterms:created>
  <dcterms:modified xsi:type="dcterms:W3CDTF">2023-12-15T04:1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3002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b01be67466d5c5a7b5e3d8b3d5b738edd7a13543c0d96274aaa4755361819eda</vt:lpwstr>
  </property>
</Properties>
</file>